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7B6A3F" w14:textId="77777777" w:rsidR="004879BB" w:rsidRPr="003E06EE" w:rsidRDefault="004879BB" w:rsidP="00E06104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bookmarkStart w:id="0" w:name="_Hlk55855833"/>
      <w:bookmarkEnd w:id="0"/>
      <w:r w:rsidRPr="003E06EE">
        <w:rPr>
          <w:rFonts w:ascii="TH SarabunPSK" w:hAnsi="TH SarabunPSK" w:cs="TH SarabunPSK"/>
          <w:b/>
          <w:bCs/>
          <w:sz w:val="50"/>
          <w:szCs w:val="50"/>
          <w:cs/>
        </w:rPr>
        <w:t>คู่มือปฏิบัติการ</w:t>
      </w:r>
    </w:p>
    <w:p w14:paraId="52A7B220" w14:textId="77777777" w:rsidR="004879BB" w:rsidRDefault="004879BB" w:rsidP="00E06104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3E06EE">
        <w:rPr>
          <w:rFonts w:ascii="TH SarabunPSK" w:hAnsi="TH SarabunPSK" w:cs="TH SarabunPSK"/>
          <w:b/>
          <w:bCs/>
          <w:sz w:val="50"/>
          <w:szCs w:val="50"/>
          <w:cs/>
        </w:rPr>
        <w:t>ชุดสาธิตการทดลองพลังงาน</w:t>
      </w:r>
      <w:r>
        <w:rPr>
          <w:rFonts w:ascii="TH SarabunPSK" w:hAnsi="TH SarabunPSK" w:cs="TH SarabunPSK" w:hint="cs"/>
          <w:b/>
          <w:bCs/>
          <w:sz w:val="50"/>
          <w:szCs w:val="50"/>
          <w:cs/>
        </w:rPr>
        <w:t>ความร้อนใต้พิภพ</w:t>
      </w:r>
      <w:r w:rsidRPr="003E06EE">
        <w:rPr>
          <w:rFonts w:ascii="TH SarabunPSK" w:hAnsi="TH SarabunPSK" w:cs="TH SarabunPSK"/>
          <w:b/>
          <w:bCs/>
          <w:sz w:val="50"/>
          <w:szCs w:val="50"/>
          <w:cs/>
        </w:rPr>
        <w:t>ไฟฟ้า</w:t>
      </w:r>
    </w:p>
    <w:p w14:paraId="12DAC5BB" w14:textId="3C3904C7" w:rsidR="00FB3CA5" w:rsidRDefault="00FB3CA5" w:rsidP="00E06104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72791DCE" w14:textId="77777777" w:rsidR="00E06104" w:rsidRPr="00D95159" w:rsidRDefault="00E06104" w:rsidP="00E06104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 w:hint="cs"/>
          <w:b/>
          <w:bCs/>
          <w:sz w:val="50"/>
          <w:szCs w:val="50"/>
        </w:rPr>
      </w:pPr>
    </w:p>
    <w:p w14:paraId="6DE05340" w14:textId="77777777" w:rsidR="00C77A9F" w:rsidRPr="00D95159" w:rsidRDefault="00390F67" w:rsidP="00E06104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094F87B" wp14:editId="6F0A3A75">
            <wp:extent cx="4141389" cy="5182722"/>
            <wp:effectExtent l="19050" t="19050" r="12065" b="18415"/>
            <wp:docPr id="27" name="Picture 27" descr="D:\Dropbox\Dropbox\works\Encamp2019\ร่าง TOR 12เทคโนโลยี โครงการENCAMP\ทดสอบชุดทดลอง\จากผิง\ความร้อนใต้พิถพ\S__3515189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Dropbox\Dropbox\works\Encamp2019\ร่าง TOR 12เทคโนโลยี โครงการENCAMP\ทดสอบชุดทดลอง\จากผิง\ความร้อนใต้พิถพ\S__3515189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88" r="18108"/>
                    <a:stretch/>
                  </pic:blipFill>
                  <pic:spPr bwMode="auto">
                    <a:xfrm>
                      <a:off x="0" y="0"/>
                      <a:ext cx="4157381" cy="52027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E6A08E" w14:textId="77777777" w:rsidR="00C77A9F" w:rsidRPr="00D95159" w:rsidRDefault="00C77A9F" w:rsidP="00E06104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17AA4D6B" w14:textId="44551220" w:rsidR="00980F45" w:rsidRDefault="00804E0C" w:rsidP="00E06104">
      <w:pPr>
        <w:tabs>
          <w:tab w:val="left" w:pos="270"/>
          <w:tab w:val="left" w:pos="450"/>
        </w:tabs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D95159">
        <w:rPr>
          <w:rFonts w:ascii="TH SarabunPSK" w:hAnsi="TH SarabunPSK" w:cs="TH SarabunPSK"/>
          <w:b/>
          <w:bCs/>
          <w:sz w:val="50"/>
          <w:szCs w:val="50"/>
          <w:cs/>
        </w:rPr>
        <w:br w:type="page"/>
      </w:r>
      <w:r w:rsidR="00980F45" w:rsidRPr="00D95159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lastRenderedPageBreak/>
        <w:t>รายการ</w:t>
      </w:r>
      <w:r w:rsidR="00980F45" w:rsidRPr="00D95159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อุปกรณ์</w:t>
      </w:r>
      <w:r w:rsidR="00980F45" w:rsidRPr="00D95159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ชุดทดลอง</w:t>
      </w:r>
    </w:p>
    <w:p w14:paraId="0EA529EC" w14:textId="77777777" w:rsidR="00E06104" w:rsidRDefault="00E06104" w:rsidP="00E06104">
      <w:pPr>
        <w:tabs>
          <w:tab w:val="left" w:pos="270"/>
          <w:tab w:val="left" w:pos="450"/>
        </w:tabs>
        <w:spacing w:after="0" w:line="240" w:lineRule="auto"/>
        <w:rPr>
          <w:rFonts w:ascii="TH SarabunPSK" w:eastAsia="Times New Roman" w:hAnsi="TH SarabunPSK" w:cs="TH SarabunPSK" w:hint="cs"/>
          <w:sz w:val="18"/>
          <w:szCs w:val="18"/>
        </w:rPr>
      </w:pPr>
    </w:p>
    <w:p w14:paraId="1A2C1521" w14:textId="0A731717" w:rsidR="00E06104" w:rsidRPr="00D95159" w:rsidRDefault="00E06104" w:rsidP="00E06104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อุปกรณ์ผลิตไฟฟ้าจากแหล่งความร้อน</w:t>
      </w:r>
    </w:p>
    <w:p w14:paraId="2833451E" w14:textId="7C49858C" w:rsidR="00E06104" w:rsidRPr="00D95159" w:rsidRDefault="00E06104" w:rsidP="00E06104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2. </w:t>
      </w:r>
      <w:r w:rsidRPr="00D95159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</w:p>
    <w:p w14:paraId="51EF573B" w14:textId="2B9554E8" w:rsidR="00E06104" w:rsidRPr="00D95159" w:rsidRDefault="00E06104" w:rsidP="00E06104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95159">
        <w:rPr>
          <w:rFonts w:ascii="TH SarabunPSK" w:eastAsia="Times New Roman" w:hAnsi="TH SarabunPSK" w:cs="TH SarabunPSK" w:hint="cs"/>
          <w:sz w:val="32"/>
          <w:szCs w:val="32"/>
          <w:cs/>
        </w:rPr>
        <w:t>3.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</w:p>
    <w:p w14:paraId="65F24946" w14:textId="1AE7044D" w:rsidR="00E06104" w:rsidRDefault="00E06104" w:rsidP="00E06104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95159">
        <w:rPr>
          <w:rFonts w:ascii="TH SarabunPSK" w:eastAsia="Times New Roman" w:hAnsi="TH SarabunPSK" w:cs="TH SarabunPSK" w:hint="cs"/>
          <w:sz w:val="32"/>
          <w:szCs w:val="32"/>
          <w:cs/>
        </w:rPr>
        <w:t>4</w:t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/>
          <w:sz w:val="32"/>
          <w:szCs w:val="32"/>
        </w:rPr>
        <w:t xml:space="preserve">Emergency Switch </w:t>
      </w:r>
    </w:p>
    <w:p w14:paraId="1AF1F047" w14:textId="2B9CC468" w:rsidR="00E06104" w:rsidRDefault="00E06104" w:rsidP="00E06104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 xml:space="preserve">5.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สวิตซ์ เปิด-ปิด เครื่อง</w:t>
      </w:r>
    </w:p>
    <w:p w14:paraId="4E9B9235" w14:textId="382799BB" w:rsidR="00E06104" w:rsidRDefault="00E06104" w:rsidP="00E06104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อุปกรณ์แปลงพลังงานความร้อนเป็นไฟฟ้า</w:t>
      </w:r>
    </w:p>
    <w:p w14:paraId="4144E0DB" w14:textId="62416D81" w:rsidR="00E06104" w:rsidRPr="00D95159" w:rsidRDefault="00E06104" w:rsidP="00E06104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7. </w:t>
      </w:r>
      <w:r>
        <w:rPr>
          <w:rFonts w:ascii="TH SarabunPSK" w:hAnsi="TH SarabunPSK" w:cs="TH SarabunPSK" w:hint="cs"/>
          <w:sz w:val="32"/>
          <w:szCs w:val="32"/>
          <w:cs/>
        </w:rPr>
        <w:t>แหล่งกำเนิดความร้อน</w:t>
      </w:r>
    </w:p>
    <w:p w14:paraId="7B68AF93" w14:textId="77777777" w:rsidR="00390F67" w:rsidRPr="00390F67" w:rsidRDefault="00390F67" w:rsidP="00E06104">
      <w:pPr>
        <w:tabs>
          <w:tab w:val="left" w:pos="270"/>
          <w:tab w:val="left" w:pos="450"/>
        </w:tabs>
        <w:spacing w:after="0" w:line="240" w:lineRule="auto"/>
        <w:rPr>
          <w:rFonts w:ascii="TH SarabunPSK" w:eastAsia="Times New Roman" w:hAnsi="TH SarabunPSK" w:cs="TH SarabunPSK"/>
          <w:sz w:val="18"/>
          <w:szCs w:val="18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76096" behindDoc="0" locked="0" layoutInCell="1" allowOverlap="1" wp14:anchorId="63B55568" wp14:editId="3E9A73D6">
                <wp:simplePos x="0" y="0"/>
                <wp:positionH relativeFrom="column">
                  <wp:posOffset>5090160</wp:posOffset>
                </wp:positionH>
                <wp:positionV relativeFrom="paragraph">
                  <wp:posOffset>-130488</wp:posOffset>
                </wp:positionV>
                <wp:extent cx="252095" cy="252095"/>
                <wp:effectExtent l="1314450" t="0" r="14605" b="300355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212057"/>
                            <a:gd name="adj6" fmla="val -52512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9E6E5B" w14:textId="77777777" w:rsidR="00DD2D80" w:rsidRDefault="004879BB" w:rsidP="00DD2D80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B55568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margin-left:400.8pt;margin-top:-10.25pt;width:19.85pt;height:19.85pt;z-index:25107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" adj="-113427,45804,-51796,9793,-6529,9793" strokecolor="red">
                <v:textbox>
                  <w:txbxContent>
                    <w:p w14:paraId="2B9E6E5B" w14:textId="77777777" w:rsidR="00DD2D80" w:rsidRDefault="004879BB" w:rsidP="00DD2D80">
                      <w:r>
                        <w:t>3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7A2492F5" w14:textId="77777777" w:rsidR="00980F45" w:rsidRDefault="00390F67" w:rsidP="00E06104">
      <w:pPr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084288" behindDoc="0" locked="0" layoutInCell="1" allowOverlap="1" wp14:anchorId="465AB8A6" wp14:editId="216AA554">
                <wp:simplePos x="0" y="0"/>
                <wp:positionH relativeFrom="column">
                  <wp:posOffset>409433</wp:posOffset>
                </wp:positionH>
                <wp:positionV relativeFrom="paragraph">
                  <wp:posOffset>3837949</wp:posOffset>
                </wp:positionV>
                <wp:extent cx="252095" cy="252095"/>
                <wp:effectExtent l="0" t="0" r="1214755" b="548005"/>
                <wp:wrapNone/>
                <wp:docPr id="2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36778"/>
                            <a:gd name="adj5" fmla="val 313950"/>
                            <a:gd name="adj6" fmla="val 58235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F12B5B" w14:textId="77777777" w:rsidR="00390F67" w:rsidRDefault="00390F67" w:rsidP="00390F67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5AB8A6" id="_x0000_s1027" type="#_x0000_t48" style="position:absolute;left:0;text-align:left;margin-left:32.25pt;margin-top:302.2pt;width:19.85pt;height:19.85pt;z-index:25108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" adj="125788,67813,72744,9793,28129,9793" strokecolor="red">
                <v:textbox>
                  <w:txbxContent>
                    <w:p w14:paraId="25F12B5B" w14:textId="77777777" w:rsidR="00390F67" w:rsidRDefault="00390F67" w:rsidP="00390F67">
                      <w:r>
                        <w:t>7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78144" behindDoc="0" locked="0" layoutInCell="1" allowOverlap="1" wp14:anchorId="13554602" wp14:editId="496B80EF">
                <wp:simplePos x="0" y="0"/>
                <wp:positionH relativeFrom="column">
                  <wp:posOffset>5090160</wp:posOffset>
                </wp:positionH>
                <wp:positionV relativeFrom="paragraph">
                  <wp:posOffset>100652</wp:posOffset>
                </wp:positionV>
                <wp:extent cx="252095" cy="252095"/>
                <wp:effectExtent l="1295400" t="0" r="14605" b="167005"/>
                <wp:wrapNone/>
                <wp:docPr id="1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159912"/>
                            <a:gd name="adj6" fmla="val -52543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113217" w14:textId="77777777" w:rsidR="0070099D" w:rsidRDefault="004879BB" w:rsidP="0070099D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554602" id="_x0000_s1028" type="#_x0000_t48" style="position:absolute;left:0;text-align:left;margin-left:400.8pt;margin-top:7.95pt;width:19.85pt;height:19.85pt;z-index:25107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" adj="-113494,34541,-51796,9793,-6529,9793" strokecolor="red">
                <v:textbox>
                  <w:txbxContent>
                    <w:p w14:paraId="4C113217" w14:textId="77777777" w:rsidR="0070099D" w:rsidRDefault="004879BB" w:rsidP="0070099D">
                      <w:r>
                        <w:t>2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82240" behindDoc="0" locked="0" layoutInCell="1" allowOverlap="1" wp14:anchorId="3C3E323B" wp14:editId="3919E05E">
                <wp:simplePos x="0" y="0"/>
                <wp:positionH relativeFrom="column">
                  <wp:posOffset>5063319</wp:posOffset>
                </wp:positionH>
                <wp:positionV relativeFrom="paragraph">
                  <wp:posOffset>3854090</wp:posOffset>
                </wp:positionV>
                <wp:extent cx="252095" cy="252095"/>
                <wp:effectExtent l="952500" t="0" r="14605" b="224155"/>
                <wp:wrapNone/>
                <wp:docPr id="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179574"/>
                            <a:gd name="adj6" fmla="val -38437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69CE8B" w14:textId="77777777" w:rsidR="00390F67" w:rsidRDefault="00390F67" w:rsidP="00390F67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3E323B" id="_x0000_s1029" type="#_x0000_t48" style="position:absolute;left:0;text-align:left;margin-left:398.7pt;margin-top:303.45pt;width:19.85pt;height:19.85pt;z-index:25108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" adj="-83024,38788,-51796,9793,-6529,9793" strokecolor="red">
                <v:textbox>
                  <w:txbxContent>
                    <w:p w14:paraId="1769CE8B" w14:textId="77777777" w:rsidR="00390F67" w:rsidRDefault="00390F67" w:rsidP="00390F67">
                      <w:r>
                        <w:t>6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74048" behindDoc="0" locked="0" layoutInCell="1" allowOverlap="1" wp14:anchorId="30C1554F" wp14:editId="03F28567">
                <wp:simplePos x="0" y="0"/>
                <wp:positionH relativeFrom="column">
                  <wp:posOffset>5090160</wp:posOffset>
                </wp:positionH>
                <wp:positionV relativeFrom="paragraph">
                  <wp:posOffset>566420</wp:posOffset>
                </wp:positionV>
                <wp:extent cx="252095" cy="252095"/>
                <wp:effectExtent l="1276350" t="0" r="14605" b="71755"/>
                <wp:wrapNone/>
                <wp:docPr id="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115835"/>
                            <a:gd name="adj6" fmla="val -51264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76BA6" w14:textId="77777777" w:rsidR="00A40B76" w:rsidRDefault="0070099D" w:rsidP="00A40B76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C1554F" id="_x0000_s1030" type="#_x0000_t48" style="position:absolute;left:0;text-align:left;margin-left:400.8pt;margin-top:44.6pt;width:19.85pt;height:19.85pt;z-index:25107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" adj="-110731,25020,-51579,9793,-6529,9793" strokecolor="red">
                <v:textbox>
                  <w:txbxContent>
                    <w:p w14:paraId="21876BA6" w14:textId="77777777" w:rsidR="00A40B76" w:rsidRDefault="0070099D" w:rsidP="00A40B76">
                      <w:r>
                        <w:t>4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80192" behindDoc="0" locked="0" layoutInCell="1" allowOverlap="1" wp14:anchorId="09F481C2" wp14:editId="0422B1F1">
                <wp:simplePos x="0" y="0"/>
                <wp:positionH relativeFrom="column">
                  <wp:posOffset>5090615</wp:posOffset>
                </wp:positionH>
                <wp:positionV relativeFrom="paragraph">
                  <wp:posOffset>1031013</wp:posOffset>
                </wp:positionV>
                <wp:extent cx="252095" cy="252095"/>
                <wp:effectExtent l="1524000" t="114300" r="14605" b="14605"/>
                <wp:wrapNone/>
                <wp:docPr id="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-41163"/>
                            <a:gd name="adj6" fmla="val -61550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5C58A7" w14:textId="77777777" w:rsidR="00390F67" w:rsidRDefault="00390F67" w:rsidP="00390F67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F481C2" id="_x0000_s1031" type="#_x0000_t48" style="position:absolute;left:0;text-align:left;margin-left:400.85pt;margin-top:81.2pt;width:19.85pt;height:19.85pt;z-index:25108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" adj="-132949,-8891,-51579,9793,-6529,9793" strokecolor="red">
                <v:textbox>
                  <w:txbxContent>
                    <w:p w14:paraId="305C58A7" w14:textId="77777777" w:rsidR="00390F67" w:rsidRDefault="00390F67" w:rsidP="00390F67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72000" behindDoc="0" locked="0" layoutInCell="1" allowOverlap="1" wp14:anchorId="42112273" wp14:editId="26635C96">
                <wp:simplePos x="0" y="0"/>
                <wp:positionH relativeFrom="column">
                  <wp:posOffset>5076825</wp:posOffset>
                </wp:positionH>
                <wp:positionV relativeFrom="paragraph">
                  <wp:posOffset>1685925</wp:posOffset>
                </wp:positionV>
                <wp:extent cx="252095" cy="252095"/>
                <wp:effectExtent l="1390650" t="0" r="14605" b="14605"/>
                <wp:wrapNone/>
                <wp:docPr id="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71812"/>
                            <a:gd name="adj6" fmla="val -55991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9BC4E6" w14:textId="77777777" w:rsidR="00A40B76" w:rsidRDefault="00B83B41" w:rsidP="00A40B76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112273" id="_x0000_s1032" type="#_x0000_t48" style="position:absolute;left:0;text-align:left;margin-left:399.75pt;margin-top:132.75pt;width:19.85pt;height:19.85pt;z-index:25107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" adj="-120941,15511,-51796,9793,-6529,9793" strokecolor="red">
                <v:textbox>
                  <w:txbxContent>
                    <w:p w14:paraId="649BC4E6" w14:textId="77777777" w:rsidR="00A40B76" w:rsidRDefault="00B83B41" w:rsidP="00A40B76">
                      <w:r>
                        <w:t>1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CE3B2EB" wp14:editId="764C3780">
            <wp:extent cx="3240000" cy="4054682"/>
            <wp:effectExtent l="19050" t="19050" r="17780" b="22225"/>
            <wp:docPr id="3" name="Picture 3" descr="D:\Dropbox\Dropbox\works\Encamp2019\ร่าง TOR 12เทคโนโลยี โครงการENCAMP\ทดสอบชุดทดลอง\จากผิง\ความร้อนใต้พิถพ\S__3515189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Dropbox\Dropbox\works\Encamp2019\ร่าง TOR 12เทคโนโลยี โครงการENCAMP\ทดสอบชุดทดลอง\จากผิง\ความร้อนใต้พิถพ\S__3515189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88" r="18108"/>
                    <a:stretch/>
                  </pic:blipFill>
                  <pic:spPr bwMode="auto">
                    <a:xfrm>
                      <a:off x="0" y="0"/>
                      <a:ext cx="3240000" cy="405468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26CB3F" w14:textId="77777777" w:rsidR="00390F67" w:rsidRPr="0094007D" w:rsidRDefault="00390F67" w:rsidP="00E06104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66D4462E" wp14:editId="6A36061F">
            <wp:extent cx="2019868" cy="1450391"/>
            <wp:effectExtent l="19050" t="19050" r="19050" b="16510"/>
            <wp:docPr id="445" name="Picture 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14"/>
                    <a:stretch/>
                  </pic:blipFill>
                  <pic:spPr bwMode="auto">
                    <a:xfrm>
                      <a:off x="0" y="0"/>
                      <a:ext cx="2026451" cy="145511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134FF00C" wp14:editId="4C99D389">
            <wp:extent cx="1433015" cy="1456071"/>
            <wp:effectExtent l="19050" t="19050" r="15240" b="10795"/>
            <wp:docPr id="446" name="Picture 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64" t="5082" r="16637"/>
                    <a:stretch/>
                  </pic:blipFill>
                  <pic:spPr bwMode="auto">
                    <a:xfrm>
                      <a:off x="0" y="0"/>
                      <a:ext cx="1439131" cy="14622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8ECA8C" w14:textId="77777777" w:rsidR="00E06104" w:rsidRDefault="00E06104" w:rsidP="00E06104">
      <w:pPr>
        <w:spacing w:after="0" w:line="240" w:lineRule="auto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6B81F1FE" w14:textId="04D051A5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bookmarkStart w:id="1" w:name="_Hlk55850319"/>
      <w:r w:rsidRPr="00ED7FC1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lastRenderedPageBreak/>
        <w:t>หน้าจอแสดงผลและควบคุม</w:t>
      </w:r>
    </w:p>
    <w:p w14:paraId="50DDDC54" w14:textId="097E8012" w:rsidR="00E06104" w:rsidRDefault="00E06104" w:rsidP="00E06104">
      <w:pPr>
        <w:spacing w:before="240"/>
        <w:jc w:val="center"/>
        <w:rPr>
          <w:rFonts w:ascii="TH SarabunPSK" w:hAnsi="TH SarabunPSK" w:cs="TH SarabunPSK" w:hint="cs"/>
          <w:b/>
          <w:bCs/>
          <w:sz w:val="32"/>
          <w:szCs w:val="32"/>
          <w:cs/>
        </w:rPr>
      </w:pPr>
      <w:bookmarkStart w:id="2" w:name="_Hlk55850365"/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19456" behindDoc="0" locked="0" layoutInCell="1" allowOverlap="1" wp14:anchorId="5E520E59" wp14:editId="32DD3EA1">
                <wp:simplePos x="0" y="0"/>
                <wp:positionH relativeFrom="column">
                  <wp:posOffset>2941320</wp:posOffset>
                </wp:positionH>
                <wp:positionV relativeFrom="paragraph">
                  <wp:posOffset>1539875</wp:posOffset>
                </wp:positionV>
                <wp:extent cx="266700" cy="1760220"/>
                <wp:effectExtent l="0" t="0" r="19050" b="3048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6700" cy="17602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B21A9D" id="Straight Connector 26" o:spid="_x0000_s1026" style="position:absolute;z-index:25121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1.6pt,121.25pt" to="252.6pt,25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75104" behindDoc="0" locked="0" layoutInCell="1" allowOverlap="1" wp14:anchorId="0BA70072" wp14:editId="46CA5014">
                <wp:simplePos x="0" y="0"/>
                <wp:positionH relativeFrom="column">
                  <wp:posOffset>4608195</wp:posOffset>
                </wp:positionH>
                <wp:positionV relativeFrom="paragraph">
                  <wp:posOffset>3246755</wp:posOffset>
                </wp:positionV>
                <wp:extent cx="396240" cy="350520"/>
                <wp:effectExtent l="0" t="0" r="2286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7D5A0E1" w14:textId="77777777" w:rsidR="00E06104" w:rsidRPr="00E95DE2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BA70072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33" type="#_x0000_t202" style="position:absolute;left:0;text-align:left;margin-left:362.85pt;margin-top:255.65pt;width:31.2pt;height:27.6pt;z-index:25137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" fillcolor="white [3201]" strokecolor="red" strokeweight=".5pt">
                <v:textbox>
                  <w:txbxContent>
                    <w:p w14:paraId="37D5A0E1" w14:textId="77777777" w:rsidR="00E06104" w:rsidRPr="00E95DE2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63840" behindDoc="0" locked="0" layoutInCell="1" allowOverlap="1" wp14:anchorId="0639EB80" wp14:editId="7FC935AA">
                <wp:simplePos x="0" y="0"/>
                <wp:positionH relativeFrom="column">
                  <wp:posOffset>4358640</wp:posOffset>
                </wp:positionH>
                <wp:positionV relativeFrom="paragraph">
                  <wp:posOffset>2522855</wp:posOffset>
                </wp:positionV>
                <wp:extent cx="434340" cy="723900"/>
                <wp:effectExtent l="0" t="0" r="2286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4340" cy="7239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14EDAE" id="Straight Connector 32" o:spid="_x0000_s1026" style="position:absolute;z-index:25136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3.2pt,198.65pt" to="377.4pt,25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06496" behindDoc="0" locked="0" layoutInCell="1" allowOverlap="1" wp14:anchorId="5C884E4A" wp14:editId="7AD5F583">
                <wp:simplePos x="0" y="0"/>
                <wp:positionH relativeFrom="column">
                  <wp:posOffset>5222240</wp:posOffset>
                </wp:positionH>
                <wp:positionV relativeFrom="paragraph">
                  <wp:posOffset>1915160</wp:posOffset>
                </wp:positionV>
                <wp:extent cx="396240" cy="350520"/>
                <wp:effectExtent l="0" t="0" r="22860" b="1143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2EAE164" w14:textId="77777777" w:rsidR="00E06104" w:rsidRPr="00E95DE2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884E4A" id="Text Box 30" o:spid="_x0000_s1034" type="#_x0000_t202" style="position:absolute;left:0;text-align:left;margin-left:411.2pt;margin-top:150.8pt;width:31.2pt;height:27.6pt;z-index:25130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" fillcolor="white [3201]" strokecolor="red" strokeweight=".5pt">
                <v:textbox>
                  <w:txbxContent>
                    <w:p w14:paraId="72EAE164" w14:textId="77777777" w:rsidR="00E06104" w:rsidRPr="00E95DE2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82944" behindDoc="0" locked="0" layoutInCell="1" allowOverlap="1" wp14:anchorId="7CCAE538" wp14:editId="37A430E0">
                <wp:simplePos x="0" y="0"/>
                <wp:positionH relativeFrom="column">
                  <wp:posOffset>4259580</wp:posOffset>
                </wp:positionH>
                <wp:positionV relativeFrom="paragraph">
                  <wp:posOffset>1227456</wp:posOffset>
                </wp:positionV>
                <wp:extent cx="960120" cy="838200"/>
                <wp:effectExtent l="0" t="0" r="30480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0120" cy="8382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FC188E" id="Straight Connector 29" o:spid="_x0000_s1026" style="position:absolute;z-index:25128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5.4pt,96.65pt" to="411pt,16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443712" behindDoc="0" locked="0" layoutInCell="1" allowOverlap="1" wp14:anchorId="2A54E6BC" wp14:editId="5E1F2F10">
                <wp:simplePos x="0" y="0"/>
                <wp:positionH relativeFrom="column">
                  <wp:posOffset>4160520</wp:posOffset>
                </wp:positionH>
                <wp:positionV relativeFrom="paragraph">
                  <wp:posOffset>930275</wp:posOffset>
                </wp:positionV>
                <wp:extent cx="1059180" cy="236220"/>
                <wp:effectExtent l="0" t="0" r="26670" b="3048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59180" cy="2362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09D199" id="Straight Connector 39" o:spid="_x0000_s1026" style="position:absolute;z-index:25144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7.6pt,73.25pt" to="411pt,9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473408" behindDoc="0" locked="0" layoutInCell="1" allowOverlap="1" wp14:anchorId="782017C8" wp14:editId="4E24B3E8">
                <wp:simplePos x="0" y="0"/>
                <wp:positionH relativeFrom="column">
                  <wp:posOffset>5220970</wp:posOffset>
                </wp:positionH>
                <wp:positionV relativeFrom="paragraph">
                  <wp:posOffset>998220</wp:posOffset>
                </wp:positionV>
                <wp:extent cx="396240" cy="350520"/>
                <wp:effectExtent l="0" t="0" r="22860" b="1143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9C5C387" w14:textId="77777777" w:rsidR="00E06104" w:rsidRPr="00E95DE2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2017C8" id="Text Box 40" o:spid="_x0000_s1035" type="#_x0000_t202" style="position:absolute;left:0;text-align:left;margin-left:411.1pt;margin-top:78.6pt;width:31.2pt;height:27.6pt;z-index:25147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" fillcolor="white [3201]" strokecolor="red" strokeweight=".5pt">
                <v:textbox>
                  <w:txbxContent>
                    <w:p w14:paraId="39C5C387" w14:textId="77777777" w:rsidR="00E06104" w:rsidRPr="00E95DE2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204096" behindDoc="0" locked="0" layoutInCell="1" allowOverlap="1" wp14:anchorId="6DF51B13" wp14:editId="787385B6">
                <wp:simplePos x="0" y="0"/>
                <wp:positionH relativeFrom="column">
                  <wp:posOffset>1882140</wp:posOffset>
                </wp:positionH>
                <wp:positionV relativeFrom="paragraph">
                  <wp:posOffset>1273175</wp:posOffset>
                </wp:positionV>
                <wp:extent cx="1325880" cy="261620"/>
                <wp:effectExtent l="0" t="0" r="26670" b="2413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5880" cy="2616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638485" id="Rectangle 23" o:spid="_x0000_s1026" style="position:absolute;margin-left:148.2pt;margin-top:100.25pt;width:104.4pt;height:20.6pt;z-index:25120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" filled="f" strokecolor="red" strokeweight="2pt"/>
            </w:pict>
          </mc:Fallback>
        </mc:AlternateContent>
      </w:r>
      <w:r w:rsidRPr="00EC1C3D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547136" behindDoc="0" locked="0" layoutInCell="1" allowOverlap="1" wp14:anchorId="26BE4A6F" wp14:editId="45C1EF3E">
                <wp:simplePos x="0" y="0"/>
                <wp:positionH relativeFrom="column">
                  <wp:posOffset>396240</wp:posOffset>
                </wp:positionH>
                <wp:positionV relativeFrom="paragraph">
                  <wp:posOffset>953135</wp:posOffset>
                </wp:positionV>
                <wp:extent cx="1485900" cy="1038225"/>
                <wp:effectExtent l="0" t="0" r="19050" b="28575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85900" cy="10382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4F108C" id="Straight Connector 42" o:spid="_x0000_s1026" style="position:absolute;flip:x;z-index:25154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.2pt,75.05pt" to="148.2pt,15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47776" behindDoc="0" locked="0" layoutInCell="1" allowOverlap="1" wp14:anchorId="3517376C" wp14:editId="170625AA">
                <wp:simplePos x="0" y="0"/>
                <wp:positionH relativeFrom="column">
                  <wp:posOffset>1287780</wp:posOffset>
                </wp:positionH>
                <wp:positionV relativeFrom="paragraph">
                  <wp:posOffset>2362835</wp:posOffset>
                </wp:positionV>
                <wp:extent cx="594360" cy="990600"/>
                <wp:effectExtent l="0" t="0" r="3429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4360" cy="9906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0B25C4" id="Straight Connector 14" o:spid="_x0000_s1026" style="position:absolute;flip:x;z-index:25114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4pt,186.05pt" to="148.2pt,26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74400" behindDoc="0" locked="0" layoutInCell="1" allowOverlap="1" wp14:anchorId="52686397" wp14:editId="440FDA9C">
                <wp:simplePos x="0" y="0"/>
                <wp:positionH relativeFrom="column">
                  <wp:posOffset>893445</wp:posOffset>
                </wp:positionH>
                <wp:positionV relativeFrom="paragraph">
                  <wp:posOffset>3199765</wp:posOffset>
                </wp:positionV>
                <wp:extent cx="396240" cy="350520"/>
                <wp:effectExtent l="0" t="0" r="22860" b="1143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29C4A5E" w14:textId="77777777" w:rsidR="00E06104" w:rsidRPr="00E95DE2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686397" id="Text Box 15" o:spid="_x0000_s1036" type="#_x0000_t202" style="position:absolute;left:0;text-align:left;margin-left:70.35pt;margin-top:251.95pt;width:31.2pt;height:27.6pt;z-index:251174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" fillcolor="white [3201]" strokecolor="red" strokeweight=".5pt">
                <v:textbox>
                  <w:txbxContent>
                    <w:p w14:paraId="529C4A5E" w14:textId="77777777" w:rsidR="00E06104" w:rsidRPr="00E95DE2" w:rsidRDefault="00E06104" w:rsidP="00E06104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38240" behindDoc="0" locked="0" layoutInCell="1" allowOverlap="1" wp14:anchorId="2B6AC7E5" wp14:editId="6B41C180">
                <wp:simplePos x="0" y="0"/>
                <wp:positionH relativeFrom="column">
                  <wp:posOffset>3577590</wp:posOffset>
                </wp:positionH>
                <wp:positionV relativeFrom="paragraph">
                  <wp:posOffset>2265680</wp:posOffset>
                </wp:positionV>
                <wp:extent cx="790258" cy="257175"/>
                <wp:effectExtent l="0" t="0" r="10160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258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0E708B" id="Rectangle 31" o:spid="_x0000_s1026" style="position:absolute;margin-left:281.7pt;margin-top:178.4pt;width:62.25pt;height:20.25pt;z-index:25133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259392" behindDoc="0" locked="0" layoutInCell="1" allowOverlap="1" wp14:anchorId="3E2F83DA" wp14:editId="04400AF9">
                <wp:simplePos x="0" y="0"/>
                <wp:positionH relativeFrom="column">
                  <wp:posOffset>3192780</wp:posOffset>
                </wp:positionH>
                <wp:positionV relativeFrom="paragraph">
                  <wp:posOffset>1227455</wp:posOffset>
                </wp:positionV>
                <wp:extent cx="1061720" cy="579120"/>
                <wp:effectExtent l="0" t="0" r="24130" b="1143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1720" cy="5791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134B8D" id="Rectangle 28" o:spid="_x0000_s1026" style="position:absolute;margin-left:251.4pt;margin-top:96.65pt;width:83.6pt;height:45.6pt;z-index:25125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531EB104" wp14:editId="5B79D0DA">
            <wp:extent cx="4348480" cy="2923878"/>
            <wp:effectExtent l="19050" t="19050" r="13970" b="101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62833" cy="2933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17056" behindDoc="0" locked="0" layoutInCell="1" allowOverlap="1" wp14:anchorId="1E1DB1B8" wp14:editId="366FAC22">
                <wp:simplePos x="0" y="0"/>
                <wp:positionH relativeFrom="column">
                  <wp:posOffset>1882140</wp:posOffset>
                </wp:positionH>
                <wp:positionV relativeFrom="paragraph">
                  <wp:posOffset>1524635</wp:posOffset>
                </wp:positionV>
                <wp:extent cx="617220" cy="833437"/>
                <wp:effectExtent l="0" t="0" r="11430" b="241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220" cy="8334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D951B8" id="Rectangle 16" o:spid="_x0000_s1026" style="position:absolute;margin-left:148.2pt;margin-top:120.05pt;width:48.6pt;height:65.6pt;z-index:25111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409920" behindDoc="0" locked="0" layoutInCell="1" allowOverlap="1" wp14:anchorId="0FDEA7BB" wp14:editId="0D2D7CC2">
                <wp:simplePos x="0" y="0"/>
                <wp:positionH relativeFrom="column">
                  <wp:posOffset>3276600</wp:posOffset>
                </wp:positionH>
                <wp:positionV relativeFrom="paragraph">
                  <wp:posOffset>930275</wp:posOffset>
                </wp:positionV>
                <wp:extent cx="883920" cy="160020"/>
                <wp:effectExtent l="0" t="0" r="11430" b="1143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3920" cy="160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EA4B55" id="Rectangle 38" o:spid="_x0000_s1026" style="position:absolute;margin-left:258pt;margin-top:73.25pt;width:69.6pt;height:12.6pt;z-index:25140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10272" behindDoc="0" locked="0" layoutInCell="1" allowOverlap="1" wp14:anchorId="59BD8F36" wp14:editId="33E89E22">
                <wp:simplePos x="0" y="0"/>
                <wp:positionH relativeFrom="column">
                  <wp:posOffset>1882140</wp:posOffset>
                </wp:positionH>
                <wp:positionV relativeFrom="paragraph">
                  <wp:posOffset>951230</wp:posOffset>
                </wp:positionV>
                <wp:extent cx="1204912" cy="319088"/>
                <wp:effectExtent l="0" t="0" r="14605" b="2413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4912" cy="3190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3EBEE" id="Rectangle 41" o:spid="_x0000_s1026" style="position:absolute;margin-left:148.2pt;margin-top:74.9pt;width:94.85pt;height:25.15pt;z-index:25151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" filled="f" strokecolor="red" strokeweight="2pt"/>
            </w:pict>
          </mc:Fallback>
        </mc:AlternateContent>
      </w:r>
      <w:r w:rsidRPr="00EC1C3D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6DBDA22B" wp14:editId="188213E4">
                <wp:simplePos x="0" y="0"/>
                <wp:positionH relativeFrom="column">
                  <wp:posOffset>0</wp:posOffset>
                </wp:positionH>
                <wp:positionV relativeFrom="paragraph">
                  <wp:posOffset>1991995</wp:posOffset>
                </wp:positionV>
                <wp:extent cx="396240" cy="350520"/>
                <wp:effectExtent l="0" t="0" r="22860" b="1143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A506880" w14:textId="77777777" w:rsidR="00E06104" w:rsidRPr="00E95DE2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BDA22B" id="Text Box 43" o:spid="_x0000_s1037" type="#_x0000_t202" style="position:absolute;left:0;text-align:left;margin-left:0;margin-top:156.85pt;width:31.2pt;height:27.6pt;z-index:25158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" fillcolor="white [3201]" strokecolor="red" strokeweight=".5pt">
                <v:textbox>
                  <w:txbxContent>
                    <w:p w14:paraId="3A506880" w14:textId="77777777" w:rsidR="00E06104" w:rsidRPr="00E95DE2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</w:p>
    <w:p w14:paraId="6A5A56BC" w14:textId="564F23F3" w:rsidR="00E06104" w:rsidRDefault="00E06104" w:rsidP="00E06104">
      <w:pPr>
        <w:spacing w:before="240"/>
        <w:rPr>
          <w:rFonts w:ascii="TH SarabunPSK" w:hAnsi="TH SarabunPSK" w:cs="TH SarabunPSK"/>
          <w:b/>
          <w:bCs/>
          <w:sz w:val="32"/>
          <w:szCs w:val="32"/>
        </w:rPr>
      </w:pP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27648" behindDoc="0" locked="0" layoutInCell="1" allowOverlap="1" wp14:anchorId="51906758" wp14:editId="010FCD99">
                <wp:simplePos x="0" y="0"/>
                <wp:positionH relativeFrom="column">
                  <wp:posOffset>3000375</wp:posOffset>
                </wp:positionH>
                <wp:positionV relativeFrom="paragraph">
                  <wp:posOffset>26670</wp:posOffset>
                </wp:positionV>
                <wp:extent cx="396240" cy="350520"/>
                <wp:effectExtent l="0" t="0" r="22860" b="1143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989B2C7" w14:textId="77777777" w:rsidR="00E06104" w:rsidRPr="00E95DE2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906758" id="Text Box 17" o:spid="_x0000_s1038" type="#_x0000_t202" style="position:absolute;margin-left:236.25pt;margin-top:2.1pt;width:31.2pt;height:27.6pt;z-index:25122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" fillcolor="white [3201]" strokecolor="red" strokeweight=".5pt">
                <v:textbox>
                  <w:txbxContent>
                    <w:p w14:paraId="1989B2C7" w14:textId="77777777" w:rsidR="00E06104" w:rsidRPr="00E95DE2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3522F20D" w14:textId="3F2DF80B" w:rsidR="00E06104" w:rsidRDefault="00E06104" w:rsidP="00E06104">
      <w:pPr>
        <w:spacing w:before="240"/>
        <w:rPr>
          <w:rFonts w:ascii="TH SarabunPSK" w:hAnsi="TH SarabunPSK" w:cs="TH SarabunPSK"/>
          <w:b/>
          <w:bCs/>
          <w:sz w:val="32"/>
          <w:szCs w:val="32"/>
        </w:rPr>
      </w:pPr>
    </w:p>
    <w:p w14:paraId="068A0716" w14:textId="0668D8AC" w:rsidR="00E06104" w:rsidRDefault="00E06104" w:rsidP="00E06104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bookmarkStart w:id="3" w:name="_Hlk55850525"/>
      <w:r>
        <w:rPr>
          <w:rFonts w:ascii="TH SarabunPSK" w:hAnsi="TH SarabunPSK" w:cs="TH SarabunPSK" w:hint="cs"/>
          <w:sz w:val="32"/>
          <w:szCs w:val="32"/>
          <w:cs/>
        </w:rPr>
        <w:t>1. 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ความร้อน</w:t>
      </w:r>
    </w:p>
    <w:p w14:paraId="783E87FE" w14:textId="4497F20C" w:rsidR="00E06104" w:rsidRDefault="00E06104" w:rsidP="00E06104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แสดงผลอุณหภูมิความร้อนใต้พิภพ (องศาเซลเซียส)</w:t>
      </w:r>
    </w:p>
    <w:p w14:paraId="11F41389" w14:textId="77777777" w:rsidR="00E06104" w:rsidRDefault="00E06104" w:rsidP="00E06104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ส่วนควบคุมการ เริ่ม  หยุด และรีเซต</w:t>
      </w:r>
    </w:p>
    <w:p w14:paraId="5B9E36C6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สดงผลค่าทางไฟฟ้า</w:t>
      </w:r>
    </w:p>
    <w:p w14:paraId="5FA8391F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53A44961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609FF663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73BC203C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132D89B2" w14:textId="47DEFB43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</w:t>
      </w:r>
      <w:r>
        <w:rPr>
          <w:rFonts w:ascii="TH SarabunPSK" w:hAnsi="TH SarabunPSK" w:cs="TH SarabunPSK" w:hint="cs"/>
          <w:sz w:val="32"/>
          <w:szCs w:val="32"/>
          <w:cs/>
        </w:rPr>
        <w:t>การจับเวลา</w:t>
      </w:r>
    </w:p>
    <w:p w14:paraId="55083AB8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อุณหภูมิและความชื้น</w:t>
      </w:r>
    </w:p>
    <w:bookmarkEnd w:id="3"/>
    <w:p w14:paraId="61918EB1" w14:textId="77777777" w:rsidR="00E06104" w:rsidRDefault="00E06104" w:rsidP="00E06104">
      <w:pPr>
        <w:spacing w:before="240"/>
        <w:rPr>
          <w:rFonts w:ascii="TH SarabunPSK" w:hAnsi="TH SarabunPSK" w:cs="TH SarabunPSK"/>
          <w:b/>
          <w:bCs/>
          <w:sz w:val="32"/>
          <w:szCs w:val="32"/>
        </w:rPr>
      </w:pPr>
    </w:p>
    <w:bookmarkEnd w:id="2"/>
    <w:p w14:paraId="46D8E475" w14:textId="58B72D13" w:rsidR="00E06104" w:rsidRPr="00ED7FC1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bookmarkEnd w:id="1"/>
    <w:p w14:paraId="73C20BD1" w14:textId="0F4352F0" w:rsidR="00E06104" w:rsidRDefault="00E06104" w:rsidP="00E06104">
      <w:pPr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36263D76" w14:textId="44680EA4" w:rsidR="00E06104" w:rsidRDefault="00E06104" w:rsidP="00E06104">
      <w:pPr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299BE906" w14:textId="267F0B3A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bookmarkStart w:id="4" w:name="_Hlk55849313"/>
      <w:r w:rsidRPr="00ED7FC1">
        <w:rPr>
          <w:rFonts w:ascii="TH SarabunPSK" w:hAnsi="TH SarabunPSK" w:cs="TH SarabunPSK"/>
          <w:b/>
          <w:bCs/>
          <w:sz w:val="32"/>
          <w:szCs w:val="32"/>
          <w:u w:val="single"/>
        </w:rPr>
        <w:lastRenderedPageBreak/>
        <w:t>Web application</w:t>
      </w:r>
    </w:p>
    <w:p w14:paraId="090A02D1" w14:textId="2585D1F9" w:rsidR="00E06104" w:rsidRDefault="00E06104" w:rsidP="00E06104">
      <w:pPr>
        <w:spacing w:before="240"/>
        <w:jc w:val="center"/>
        <w:rPr>
          <w:rFonts w:ascii="TH SarabunPSK" w:hAnsi="TH SarabunPSK" w:cs="TH SarabunPSK"/>
          <w:sz w:val="32"/>
          <w:szCs w:val="32"/>
        </w:rPr>
      </w:pPr>
      <w:bookmarkStart w:id="5" w:name="_Hlk55849403"/>
      <w:bookmarkStart w:id="6" w:name="_Hlk55853458"/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63423DCD" wp14:editId="4C617D2A">
                <wp:simplePos x="0" y="0"/>
                <wp:positionH relativeFrom="column">
                  <wp:posOffset>3374390</wp:posOffset>
                </wp:positionH>
                <wp:positionV relativeFrom="paragraph">
                  <wp:posOffset>2910205</wp:posOffset>
                </wp:positionV>
                <wp:extent cx="396240" cy="350520"/>
                <wp:effectExtent l="0" t="0" r="22860" b="11430"/>
                <wp:wrapNone/>
                <wp:docPr id="1042" name="Text Box 10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281D110" w14:textId="77777777" w:rsidR="00E06104" w:rsidRPr="00E95DE2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423DCD" id="Text Box 1042" o:spid="_x0000_s1039" type="#_x0000_t202" style="position:absolute;left:0;text-align:left;margin-left:265.7pt;margin-top:229.15pt;width:31.2pt;height:27.6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" fillcolor="white [3201]" strokecolor="red" strokeweight=".5pt">
                <v:textbox>
                  <w:txbxContent>
                    <w:p w14:paraId="7281D110" w14:textId="77777777" w:rsidR="00E06104" w:rsidRPr="00E95DE2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19168" behindDoc="0" locked="0" layoutInCell="1" allowOverlap="1" wp14:anchorId="16F544BC" wp14:editId="0779AB1E">
                <wp:simplePos x="0" y="0"/>
                <wp:positionH relativeFrom="column">
                  <wp:posOffset>2926080</wp:posOffset>
                </wp:positionH>
                <wp:positionV relativeFrom="paragraph">
                  <wp:posOffset>1212216</wp:posOffset>
                </wp:positionV>
                <wp:extent cx="632460" cy="1699260"/>
                <wp:effectExtent l="0" t="0" r="34290" b="34290"/>
                <wp:wrapNone/>
                <wp:docPr id="1041" name="Straight Connector 10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" cy="169926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69FAA2" id="Straight Connector 1041" o:spid="_x0000_s1026" style="position:absolute;z-index:2517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0.4pt,95.45pt" to="280.2pt,2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46570B94" wp14:editId="36864FF4">
                <wp:simplePos x="0" y="0"/>
                <wp:positionH relativeFrom="column">
                  <wp:posOffset>5180965</wp:posOffset>
                </wp:positionH>
                <wp:positionV relativeFrom="paragraph">
                  <wp:posOffset>2526665</wp:posOffset>
                </wp:positionV>
                <wp:extent cx="396240" cy="350520"/>
                <wp:effectExtent l="0" t="0" r="22860" b="11430"/>
                <wp:wrapNone/>
                <wp:docPr id="1039" name="Text Box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0C34DD5" w14:textId="77777777" w:rsidR="00E06104" w:rsidRPr="00E95DE2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570B94" id="Text Box 1039" o:spid="_x0000_s1040" type="#_x0000_t202" style="position:absolute;left:0;text-align:left;margin-left:407.95pt;margin-top:198.95pt;width:31.2pt;height:27.6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" fillcolor="white [3201]" strokecolor="red" strokeweight=".5pt">
                <v:textbox>
                  <w:txbxContent>
                    <w:p w14:paraId="40C34DD5" w14:textId="77777777" w:rsidR="00E06104" w:rsidRPr="00E95DE2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5DABAAFA" wp14:editId="51AB5FC8">
                <wp:simplePos x="0" y="0"/>
                <wp:positionH relativeFrom="column">
                  <wp:posOffset>4555490</wp:posOffset>
                </wp:positionH>
                <wp:positionV relativeFrom="paragraph">
                  <wp:posOffset>2057400</wp:posOffset>
                </wp:positionV>
                <wp:extent cx="625475" cy="469900"/>
                <wp:effectExtent l="0" t="0" r="22225" b="25400"/>
                <wp:wrapNone/>
                <wp:docPr id="1038" name="Straight Connector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5475" cy="4699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BC2053" id="Straight Connector 1038" o:spid="_x0000_s1026" style="position:absolute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8.7pt,162pt" to="407.95pt,19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46176" behindDoc="0" locked="0" layoutInCell="1" allowOverlap="1" wp14:anchorId="2494B2F8" wp14:editId="106A3577">
                <wp:simplePos x="0" y="0"/>
                <wp:positionH relativeFrom="column">
                  <wp:posOffset>5177790</wp:posOffset>
                </wp:positionH>
                <wp:positionV relativeFrom="paragraph">
                  <wp:posOffset>605790</wp:posOffset>
                </wp:positionV>
                <wp:extent cx="396240" cy="350520"/>
                <wp:effectExtent l="0" t="0" r="22860" b="1143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4EBD17B" w14:textId="77777777" w:rsidR="00E06104" w:rsidRPr="00E95DE2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94B2F8" id="Text Box 52" o:spid="_x0000_s1041" type="#_x0000_t202" style="position:absolute;left:0;text-align:left;margin-left:407.7pt;margin-top:47.7pt;width:31.2pt;height:27.6pt;z-index:25214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" fillcolor="white [3201]" strokecolor="red" strokeweight=".5pt">
                <v:textbox>
                  <w:txbxContent>
                    <w:p w14:paraId="04EBD17B" w14:textId="77777777" w:rsidR="00E06104" w:rsidRPr="00E95DE2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25696" behindDoc="0" locked="0" layoutInCell="1" allowOverlap="1" wp14:anchorId="77B6D354" wp14:editId="5591D4A5">
                <wp:simplePos x="0" y="0"/>
                <wp:positionH relativeFrom="column">
                  <wp:posOffset>4896485</wp:posOffset>
                </wp:positionH>
                <wp:positionV relativeFrom="paragraph">
                  <wp:posOffset>227965</wp:posOffset>
                </wp:positionV>
                <wp:extent cx="284480" cy="396240"/>
                <wp:effectExtent l="0" t="0" r="20320" b="2286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071622" id="Straight Connector 51" o:spid="_x0000_s1026" style="position:absolute;z-index:25212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5.55pt,17.95pt" to="407.95pt,4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64256" behindDoc="0" locked="0" layoutInCell="1" allowOverlap="1" wp14:anchorId="1E0193D8" wp14:editId="5697A38B">
                <wp:simplePos x="0" y="0"/>
                <wp:positionH relativeFrom="column">
                  <wp:posOffset>5181600</wp:posOffset>
                </wp:positionH>
                <wp:positionV relativeFrom="paragraph">
                  <wp:posOffset>1071880</wp:posOffset>
                </wp:positionV>
                <wp:extent cx="396240" cy="350520"/>
                <wp:effectExtent l="0" t="0" r="22860" b="1143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BB5FCCB" w14:textId="77777777" w:rsidR="00E06104" w:rsidRPr="00E95DE2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0193D8" id="Text Box 49" o:spid="_x0000_s1042" type="#_x0000_t202" style="position:absolute;left:0;text-align:left;margin-left:408pt;margin-top:84.4pt;width:31.2pt;height:27.6pt;z-index:2520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" fillcolor="white [3201]" strokecolor="red" strokeweight=".5pt">
                <v:textbox>
                  <w:txbxContent>
                    <w:p w14:paraId="1BB5FCCB" w14:textId="77777777" w:rsidR="00E06104" w:rsidRPr="00E95DE2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42752" behindDoc="0" locked="0" layoutInCell="1" allowOverlap="1" wp14:anchorId="533A72BC" wp14:editId="1269F107">
                <wp:simplePos x="0" y="0"/>
                <wp:positionH relativeFrom="column">
                  <wp:posOffset>4897120</wp:posOffset>
                </wp:positionH>
                <wp:positionV relativeFrom="paragraph">
                  <wp:posOffset>675640</wp:posOffset>
                </wp:positionV>
                <wp:extent cx="284480" cy="396240"/>
                <wp:effectExtent l="0" t="0" r="20320" b="2286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0BFABD" id="Straight Connector 48" o:spid="_x0000_s1026" style="position:absolute;z-index:25204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5.6pt,53.2pt" to="408pt,8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25024" behindDoc="0" locked="0" layoutInCell="1" allowOverlap="1" wp14:anchorId="37FA0FCB" wp14:editId="055051BE">
                <wp:simplePos x="0" y="0"/>
                <wp:positionH relativeFrom="column">
                  <wp:posOffset>4690110</wp:posOffset>
                </wp:positionH>
                <wp:positionV relativeFrom="paragraph">
                  <wp:posOffset>2910205</wp:posOffset>
                </wp:positionV>
                <wp:extent cx="396240" cy="350520"/>
                <wp:effectExtent l="0" t="0" r="22860" b="11430"/>
                <wp:wrapNone/>
                <wp:docPr id="1054" name="Text Box 1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AF09D68" w14:textId="77777777" w:rsidR="00E06104" w:rsidRPr="00E95DE2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FA0FCB" id="Text Box 1054" o:spid="_x0000_s1043" type="#_x0000_t202" style="position:absolute;left:0;text-align:left;margin-left:369.3pt;margin-top:229.15pt;width:31.2pt;height:27.6pt;z-index:25222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" fillcolor="white [3201]" strokecolor="red" strokeweight=".5pt">
                <v:textbox>
                  <w:txbxContent>
                    <w:p w14:paraId="7AF09D68" w14:textId="77777777" w:rsidR="00E06104" w:rsidRPr="00E95DE2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09664" behindDoc="0" locked="0" layoutInCell="1" allowOverlap="1" wp14:anchorId="4A73B0FE" wp14:editId="755CA256">
                <wp:simplePos x="0" y="0"/>
                <wp:positionH relativeFrom="column">
                  <wp:posOffset>4438015</wp:posOffset>
                </wp:positionH>
                <wp:positionV relativeFrom="paragraph">
                  <wp:posOffset>2726690</wp:posOffset>
                </wp:positionV>
                <wp:extent cx="262466" cy="351367"/>
                <wp:effectExtent l="0" t="0" r="23495" b="2984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466" cy="351367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D27065" id="Straight Connector 55" o:spid="_x0000_s1026" style="position:absolute;z-index:25220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45pt,214.7pt" to="370.1pt,24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57408" behindDoc="0" locked="0" layoutInCell="1" allowOverlap="1" wp14:anchorId="70D207DA" wp14:editId="7DCCC5E8">
                <wp:simplePos x="0" y="0"/>
                <wp:positionH relativeFrom="column">
                  <wp:posOffset>2430780</wp:posOffset>
                </wp:positionH>
                <wp:positionV relativeFrom="paragraph">
                  <wp:posOffset>2728595</wp:posOffset>
                </wp:positionV>
                <wp:extent cx="5715" cy="266700"/>
                <wp:effectExtent l="0" t="0" r="32385" b="19050"/>
                <wp:wrapNone/>
                <wp:docPr id="1048" name="Straight Connector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" cy="2667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56AAFA" id="Straight Connector 1048" o:spid="_x0000_s1026" style="position:absolute;z-index:25185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1.4pt,214.85pt" to="191.85pt,23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87104" behindDoc="0" locked="0" layoutInCell="1" allowOverlap="1" wp14:anchorId="07C8E834" wp14:editId="33D16179">
                <wp:simplePos x="0" y="0"/>
                <wp:positionH relativeFrom="column">
                  <wp:posOffset>784860</wp:posOffset>
                </wp:positionH>
                <wp:positionV relativeFrom="paragraph">
                  <wp:posOffset>2781936</wp:posOffset>
                </wp:positionV>
                <wp:extent cx="327660" cy="441960"/>
                <wp:effectExtent l="0" t="0" r="34290" b="34290"/>
                <wp:wrapNone/>
                <wp:docPr id="1050" name="Straight Connector 1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7660" cy="44196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5E5F2A" id="Straight Connector 1050" o:spid="_x0000_s1026" style="position:absolute;z-index:25188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8pt,219.05pt" to="87.6pt,25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00064" behindDoc="0" locked="0" layoutInCell="1" allowOverlap="1" wp14:anchorId="06633D83" wp14:editId="0295331B">
                <wp:simplePos x="0" y="0"/>
                <wp:positionH relativeFrom="column">
                  <wp:posOffset>781685</wp:posOffset>
                </wp:positionH>
                <wp:positionV relativeFrom="paragraph">
                  <wp:posOffset>2221865</wp:posOffset>
                </wp:positionV>
                <wp:extent cx="453390" cy="555625"/>
                <wp:effectExtent l="0" t="0" r="22860" b="15875"/>
                <wp:wrapNone/>
                <wp:docPr id="1046" name="Rectangle 1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390" cy="555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DC50F1" id="Rectangle 1046" o:spid="_x0000_s1026" style="position:absolute;margin-left:61.55pt;margin-top:174.95pt;width:35.7pt;height:43.75pt;z-index:25180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56736" behindDoc="0" locked="0" layoutInCell="1" allowOverlap="1" wp14:anchorId="3F2341CC" wp14:editId="30D6459C">
                <wp:simplePos x="0" y="0"/>
                <wp:positionH relativeFrom="column">
                  <wp:posOffset>502920</wp:posOffset>
                </wp:positionH>
                <wp:positionV relativeFrom="paragraph">
                  <wp:posOffset>727075</wp:posOffset>
                </wp:positionV>
                <wp:extent cx="419100" cy="444500"/>
                <wp:effectExtent l="0" t="0" r="19050" b="31750"/>
                <wp:wrapNone/>
                <wp:docPr id="1053" name="Straight Connector 10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9100" cy="4445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B62960" id="Straight Connector 1053" o:spid="_x0000_s1026" style="position:absolute;flip:x;z-index:25195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.6pt,57.25pt" to="72.6pt,9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59FCC27" wp14:editId="2739515C">
                <wp:simplePos x="0" y="0"/>
                <wp:positionH relativeFrom="column">
                  <wp:posOffset>1912620</wp:posOffset>
                </wp:positionH>
                <wp:positionV relativeFrom="paragraph">
                  <wp:posOffset>808355</wp:posOffset>
                </wp:positionV>
                <wp:extent cx="1013460" cy="363220"/>
                <wp:effectExtent l="0" t="0" r="15240" b="17780"/>
                <wp:wrapNone/>
                <wp:docPr id="1040" name="Rectangle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3460" cy="3632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E0E6C6" id="Rectangle 1040" o:spid="_x0000_s1026" style="position:absolute;margin-left:150.6pt;margin-top:63.65pt;width:79.8pt;height:28.6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0981E9F1" wp14:editId="5CF2FF2D">
                <wp:simplePos x="0" y="0"/>
                <wp:positionH relativeFrom="column">
                  <wp:posOffset>1832610</wp:posOffset>
                </wp:positionH>
                <wp:positionV relativeFrom="paragraph">
                  <wp:posOffset>2507615</wp:posOffset>
                </wp:positionV>
                <wp:extent cx="1391920" cy="217593"/>
                <wp:effectExtent l="0" t="0" r="17780" b="11430"/>
                <wp:wrapNone/>
                <wp:docPr id="1047" name="Rectangle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1920" cy="21759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E61AE4" id="Rectangle 1047" o:spid="_x0000_s1026" style="position:absolute;margin-left:144.3pt;margin-top:197.45pt;width:109.6pt;height:17.15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08576" behindDoc="0" locked="0" layoutInCell="1" allowOverlap="1" wp14:anchorId="598037A6" wp14:editId="7134497F">
                <wp:simplePos x="0" y="0"/>
                <wp:positionH relativeFrom="column">
                  <wp:posOffset>3497580</wp:posOffset>
                </wp:positionH>
                <wp:positionV relativeFrom="paragraph">
                  <wp:posOffset>1797685</wp:posOffset>
                </wp:positionV>
                <wp:extent cx="1054735" cy="513080"/>
                <wp:effectExtent l="0" t="0" r="12065" b="20320"/>
                <wp:wrapNone/>
                <wp:docPr id="1037" name="Rectangle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735" cy="5130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C9F8B7" id="Rectangle 1037" o:spid="_x0000_s1026" style="position:absolute;margin-left:275.4pt;margin-top:141.55pt;width:83.05pt;height:40.4pt;z-index:25160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77920" behindDoc="0" locked="0" layoutInCell="1" allowOverlap="1" wp14:anchorId="3B3F1A1F" wp14:editId="7DF47968">
                <wp:simplePos x="0" y="0"/>
                <wp:positionH relativeFrom="column">
                  <wp:posOffset>4432300</wp:posOffset>
                </wp:positionH>
                <wp:positionV relativeFrom="paragraph">
                  <wp:posOffset>2531110</wp:posOffset>
                </wp:positionV>
                <wp:extent cx="509905" cy="191770"/>
                <wp:effectExtent l="0" t="0" r="23495" b="1778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905" cy="1917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E86E3A" id="Rectangle 53" o:spid="_x0000_s1026" style="position:absolute;margin-left:349pt;margin-top:199.3pt;width:40.15pt;height:15.1pt;z-index:25217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21248" behindDoc="0" locked="0" layoutInCell="1" allowOverlap="1" wp14:anchorId="703DC470" wp14:editId="26E276C1">
                <wp:simplePos x="0" y="0"/>
                <wp:positionH relativeFrom="column">
                  <wp:posOffset>4173220</wp:posOffset>
                </wp:positionH>
                <wp:positionV relativeFrom="paragraph">
                  <wp:posOffset>365760</wp:posOffset>
                </wp:positionV>
                <wp:extent cx="716280" cy="325120"/>
                <wp:effectExtent l="0" t="0" r="26670" b="1778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3251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7334F7" id="Rectangle 47" o:spid="_x0000_s1026" style="position:absolute;margin-left:328.6pt;margin-top:28.8pt;width:56.4pt;height:25.6pt;z-index:25202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05216" behindDoc="0" locked="0" layoutInCell="1" allowOverlap="1" wp14:anchorId="141E27F5" wp14:editId="58F29A36">
                <wp:simplePos x="0" y="0"/>
                <wp:positionH relativeFrom="column">
                  <wp:posOffset>4171950</wp:posOffset>
                </wp:positionH>
                <wp:positionV relativeFrom="paragraph">
                  <wp:posOffset>226695</wp:posOffset>
                </wp:positionV>
                <wp:extent cx="716280" cy="111760"/>
                <wp:effectExtent l="0" t="0" r="26670" b="2159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9CE4F6" id="Rectangle 50" o:spid="_x0000_s1026" style="position:absolute;margin-left:328.5pt;margin-top:17.85pt;width:56.4pt;height:8.8pt;z-index:25210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29088" behindDoc="0" locked="0" layoutInCell="1" allowOverlap="1" wp14:anchorId="035C1CBD" wp14:editId="6E12EA1F">
                <wp:simplePos x="0" y="0"/>
                <wp:positionH relativeFrom="column">
                  <wp:posOffset>919480</wp:posOffset>
                </wp:positionH>
                <wp:positionV relativeFrom="paragraph">
                  <wp:posOffset>260350</wp:posOffset>
                </wp:positionV>
                <wp:extent cx="901700" cy="467360"/>
                <wp:effectExtent l="0" t="0" r="12700" b="27940"/>
                <wp:wrapNone/>
                <wp:docPr id="1052" name="Rectangle 1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1700" cy="467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31605E" id="Rectangle 1052" o:spid="_x0000_s1026" style="position:absolute;margin-left:72.4pt;margin-top:20.5pt;width:71pt;height:36.8pt;z-index:25192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115FF25B" wp14:editId="66ACA5AA">
            <wp:extent cx="4173647" cy="2602865"/>
            <wp:effectExtent l="19050" t="19050" r="17780" b="260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84833" cy="26098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80288" behindDoc="0" locked="0" layoutInCell="1" allowOverlap="1" wp14:anchorId="1D2DCF91" wp14:editId="77C07EAC">
                <wp:simplePos x="0" y="0"/>
                <wp:positionH relativeFrom="column">
                  <wp:posOffset>104140</wp:posOffset>
                </wp:positionH>
                <wp:positionV relativeFrom="paragraph">
                  <wp:posOffset>1156547</wp:posOffset>
                </wp:positionV>
                <wp:extent cx="396240" cy="350520"/>
                <wp:effectExtent l="0" t="0" r="22860" b="1143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9F8F375" w14:textId="77777777" w:rsidR="00E06104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  <w:p w14:paraId="3EA0AD64" w14:textId="77777777" w:rsidR="00E06104" w:rsidRPr="00E95DE2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2DCF91" id="Text Box 46" o:spid="_x0000_s1044" type="#_x0000_t202" style="position:absolute;left:0;text-align:left;margin-left:8.2pt;margin-top:91.05pt;width:31.2pt;height:27.6pt;z-index:25198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" fillcolor="white [3201]" strokecolor="red" strokeweight=".5pt">
                <v:textbox>
                  <w:txbxContent>
                    <w:p w14:paraId="59F8F375" w14:textId="77777777" w:rsidR="00E06104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9</w:t>
                      </w:r>
                    </w:p>
                    <w:p w14:paraId="3EA0AD64" w14:textId="77777777" w:rsidR="00E06104" w:rsidRPr="00E95DE2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4F04CB4C" wp14:editId="5DB5AACA">
                <wp:simplePos x="0" y="0"/>
                <wp:positionH relativeFrom="column">
                  <wp:posOffset>5299075</wp:posOffset>
                </wp:positionH>
                <wp:positionV relativeFrom="paragraph">
                  <wp:posOffset>1951355</wp:posOffset>
                </wp:positionV>
                <wp:extent cx="396240" cy="350520"/>
                <wp:effectExtent l="0" t="0" r="22860" b="11430"/>
                <wp:wrapNone/>
                <wp:docPr id="1045" name="Text Box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28E659E" w14:textId="77777777" w:rsidR="00E06104" w:rsidRPr="00E95DE2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04CB4C" id="Text Box 1045" o:spid="_x0000_s1045" type="#_x0000_t202" style="position:absolute;left:0;text-align:left;margin-left:417.25pt;margin-top:153.65pt;width:31.2pt;height:27.6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" fillcolor="white [3201]" strokecolor="red" strokeweight=".5pt">
                <v:textbox>
                  <w:txbxContent>
                    <w:p w14:paraId="628E659E" w14:textId="77777777" w:rsidR="00E06104" w:rsidRPr="00E95DE2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63200" behindDoc="0" locked="0" layoutInCell="1" allowOverlap="1" wp14:anchorId="1626933F" wp14:editId="7D1AF3C9">
                <wp:simplePos x="0" y="0"/>
                <wp:positionH relativeFrom="column">
                  <wp:posOffset>3555999</wp:posOffset>
                </wp:positionH>
                <wp:positionV relativeFrom="paragraph">
                  <wp:posOffset>763270</wp:posOffset>
                </wp:positionV>
                <wp:extent cx="1743075" cy="1190625"/>
                <wp:effectExtent l="0" t="0" r="28575" b="28575"/>
                <wp:wrapNone/>
                <wp:docPr id="1044" name="Straight Connector 1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3075" cy="11906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A11AAE" id="Straight Connector 1044" o:spid="_x0000_s1026" style="position:absolute;z-index:25176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0pt,60.1pt" to="417.25pt,15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45792" behindDoc="0" locked="0" layoutInCell="1" allowOverlap="1" wp14:anchorId="0C2F718F" wp14:editId="28EE33F7">
                <wp:simplePos x="0" y="0"/>
                <wp:positionH relativeFrom="column">
                  <wp:posOffset>2173941</wp:posOffset>
                </wp:positionH>
                <wp:positionV relativeFrom="paragraph">
                  <wp:posOffset>364341</wp:posOffset>
                </wp:positionV>
                <wp:extent cx="1383553" cy="406400"/>
                <wp:effectExtent l="0" t="0" r="26670" b="12700"/>
                <wp:wrapNone/>
                <wp:docPr id="1043" name="Rectangle 10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553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2B1490" id="Rectangle 1043" o:spid="_x0000_s1026" style="position:absolute;margin-left:171.2pt;margin-top:28.7pt;width:108.95pt;height:32pt;z-index:25174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" filled="f" strokecolor="red" strokeweight="2pt"/>
            </w:pict>
          </mc:Fallback>
        </mc:AlternateContent>
      </w:r>
    </w:p>
    <w:p w14:paraId="601ACC36" w14:textId="22016505" w:rsidR="00E06104" w:rsidRDefault="00E06104" w:rsidP="00E06104">
      <w:pPr>
        <w:spacing w:before="240"/>
        <w:jc w:val="center"/>
        <w:rPr>
          <w:rFonts w:ascii="TH SarabunPSK" w:hAnsi="TH SarabunPSK" w:cs="TH SarabunPSK" w:hint="cs"/>
          <w:sz w:val="32"/>
          <w:szCs w:val="32"/>
        </w:rPr>
      </w:pP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67648" behindDoc="0" locked="0" layoutInCell="1" allowOverlap="1" wp14:anchorId="2782242A" wp14:editId="5D312E2A">
                <wp:simplePos x="0" y="0"/>
                <wp:positionH relativeFrom="column">
                  <wp:posOffset>2242185</wp:posOffset>
                </wp:positionH>
                <wp:positionV relativeFrom="paragraph">
                  <wp:posOffset>21590</wp:posOffset>
                </wp:positionV>
                <wp:extent cx="396240" cy="350520"/>
                <wp:effectExtent l="0" t="0" r="22860" b="11430"/>
                <wp:wrapNone/>
                <wp:docPr id="1049" name="Text Box 10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FE60288" w14:textId="77777777" w:rsidR="00E06104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35FC22CD" w14:textId="77777777" w:rsidR="00E06104" w:rsidRPr="00E95DE2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82242A" id="Text Box 1049" o:spid="_x0000_s1046" type="#_x0000_t202" style="position:absolute;left:0;text-align:left;margin-left:176.55pt;margin-top:1.7pt;width:31.2pt;height:27.6pt;z-index:25186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" fillcolor="white [3201]" strokecolor="red" strokeweight=".5pt">
                <v:textbox>
                  <w:txbxContent>
                    <w:p w14:paraId="7FE60288" w14:textId="77777777" w:rsidR="00E06104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  <w:p w14:paraId="35FC22CD" w14:textId="77777777" w:rsidR="00E06104" w:rsidRPr="00E95DE2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97344" behindDoc="0" locked="0" layoutInCell="1" allowOverlap="1" wp14:anchorId="3E340688" wp14:editId="63B43A5A">
                <wp:simplePos x="0" y="0"/>
                <wp:positionH relativeFrom="column">
                  <wp:posOffset>1111250</wp:posOffset>
                </wp:positionH>
                <wp:positionV relativeFrom="paragraph">
                  <wp:posOffset>116205</wp:posOffset>
                </wp:positionV>
                <wp:extent cx="396240" cy="350520"/>
                <wp:effectExtent l="0" t="0" r="22860" b="11430"/>
                <wp:wrapNone/>
                <wp:docPr id="1051" name="Text Box 10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8F6FBBB" w14:textId="77777777" w:rsidR="00E06104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  <w:p w14:paraId="16242302" w14:textId="77777777" w:rsidR="00E06104" w:rsidRPr="00E95DE2" w:rsidRDefault="00E06104" w:rsidP="00E06104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340688" id="Text Box 1051" o:spid="_x0000_s1047" type="#_x0000_t202" style="position:absolute;left:0;text-align:left;margin-left:87.5pt;margin-top:9.15pt;width:31.2pt;height:27.6pt;z-index:25189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" fillcolor="white [3201]" strokecolor="red" strokeweight=".5pt">
                <v:textbox>
                  <w:txbxContent>
                    <w:p w14:paraId="58F6FBBB" w14:textId="77777777" w:rsidR="00E06104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</w:t>
                      </w:r>
                    </w:p>
                    <w:p w14:paraId="16242302" w14:textId="77777777" w:rsidR="00E06104" w:rsidRPr="00E95DE2" w:rsidRDefault="00E06104" w:rsidP="00E06104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bookmarkEnd w:id="5"/>
    <w:p w14:paraId="7F192DF9" w14:textId="77777777" w:rsidR="00E06104" w:rsidRDefault="00E06104" w:rsidP="00E06104">
      <w:pPr>
        <w:spacing w:before="240"/>
        <w:rPr>
          <w:rFonts w:ascii="TH SarabunPSK" w:hAnsi="TH SarabunPSK" w:cs="TH SarabunPSK" w:hint="cs"/>
          <w:sz w:val="32"/>
          <w:szCs w:val="32"/>
        </w:rPr>
      </w:pPr>
    </w:p>
    <w:p w14:paraId="04059B0D" w14:textId="5C661461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bookmarkStart w:id="7" w:name="_Hlk55849693"/>
      <w:bookmarkEnd w:id="6"/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ปุ่ม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ความร้อน</w:t>
      </w:r>
    </w:p>
    <w:p w14:paraId="661A0348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ุ่มกดเชื่อมต่อกับชุดแลปสาธิต เริ่ม หยุด และแสดงผลเวลา</w:t>
      </w:r>
    </w:p>
    <w:p w14:paraId="0EFCDEE4" w14:textId="02300BAE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แสดงผล</w:t>
      </w:r>
      <w:r>
        <w:rPr>
          <w:rFonts w:ascii="TH SarabunPSK" w:hAnsi="TH SarabunPSK" w:cs="TH SarabunPSK" w:hint="cs"/>
          <w:sz w:val="32"/>
          <w:szCs w:val="32"/>
          <w:cs/>
        </w:rPr>
        <w:t>อุณหภูมิ (องศาเซลเซียส) และความร้อน (เปอร์เซ็นต์)</w:t>
      </w:r>
    </w:p>
    <w:p w14:paraId="15FF7C5D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บบทดสอบ</w:t>
      </w:r>
    </w:p>
    <w:p w14:paraId="0552C3B8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อุณหภูมิและความชื้น</w:t>
      </w:r>
    </w:p>
    <w:p w14:paraId="532B2BB4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ค่าทางไฟฟ้า</w:t>
      </w:r>
    </w:p>
    <w:p w14:paraId="3A388BA2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26518744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20BF0523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5B34C37D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123C7FF5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 คู่มือปฏิบัติการ</w:t>
      </w:r>
    </w:p>
    <w:p w14:paraId="3605A2E9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. คีย์แสดงผลการจับคู่</w:t>
      </w:r>
    </w:p>
    <w:p w14:paraId="1147945F" w14:textId="77777777" w:rsidR="00E06104" w:rsidRDefault="00E06104" w:rsidP="00E0610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. ข้อมูลโรงไฟฟ้าพลังงานแสงอาทิตย์</w:t>
      </w:r>
    </w:p>
    <w:bookmarkEnd w:id="4"/>
    <w:bookmarkEnd w:id="7"/>
    <w:p w14:paraId="67069028" w14:textId="083CC4DE" w:rsidR="00E06104" w:rsidRDefault="00E06104" w:rsidP="00E06104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1E592409" w14:textId="41EC3A5E" w:rsidR="00E06104" w:rsidRDefault="00E06104" w:rsidP="00E06104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1E87FF11" w14:textId="77777777" w:rsidR="00E06104" w:rsidRDefault="00E06104" w:rsidP="00E06104">
      <w:pPr>
        <w:spacing w:after="0" w:line="240" w:lineRule="auto"/>
        <w:jc w:val="center"/>
        <w:rPr>
          <w:rFonts w:ascii="TH SarabunPSK" w:eastAsia="Times New Roman" w:hAnsi="TH SarabunPSK" w:cs="TH SarabunPSK" w:hint="cs"/>
          <w:b/>
          <w:bCs/>
          <w:sz w:val="32"/>
          <w:szCs w:val="32"/>
        </w:rPr>
      </w:pPr>
    </w:p>
    <w:p w14:paraId="5CC5CB26" w14:textId="1EFD3AB6" w:rsidR="00A229E8" w:rsidRPr="00D95159" w:rsidRDefault="000A305F" w:rsidP="00E06104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D95159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ลักการและทฤษฏี</w:t>
      </w:r>
    </w:p>
    <w:p w14:paraId="2B0F6372" w14:textId="77777777" w:rsidR="0015188C" w:rsidRDefault="00A229E8" w:rsidP="00E06104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tab/>
      </w:r>
    </w:p>
    <w:p w14:paraId="0866E2CF" w14:textId="77777777" w:rsidR="0015188C" w:rsidRDefault="0015188C" w:rsidP="00E06104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 w:rsidRPr="008B0AAD">
        <w:rPr>
          <w:rFonts w:ascii="TH SarabunPSK" w:hAnsi="TH SarabunPSK" w:cs="TH SarabunPSK" w:hint="cs"/>
          <w:sz w:val="32"/>
          <w:szCs w:val="32"/>
          <w:cs/>
        </w:rPr>
        <w:t>หลักการทำงาน</w:t>
      </w:r>
      <w:r>
        <w:rPr>
          <w:rFonts w:ascii="TH SarabunPSK" w:hAnsi="TH SarabunPSK" w:cs="TH SarabunPSK" w:hint="cs"/>
          <w:sz w:val="32"/>
          <w:szCs w:val="32"/>
          <w:cs/>
        </w:rPr>
        <w:t>พื้นฐานของระบบ</w:t>
      </w:r>
      <w:r w:rsidRPr="0015188C">
        <w:rPr>
          <w:rFonts w:ascii="TH SarabunPSK" w:hAnsi="TH SarabunPSK" w:cs="TH SarabunPSK"/>
          <w:sz w:val="32"/>
          <w:szCs w:val="32"/>
          <w:cs/>
        </w:rPr>
        <w:t>ผลิตไฟฟ้าจากพลังงานความร้อนใต้พิภพ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บบ</w:t>
      </w:r>
      <w:r>
        <w:rPr>
          <w:rFonts w:ascii="TH SarabunPSK" w:hAnsi="TH SarabunPSK" w:cs="TH SarabunPSK"/>
          <w:sz w:val="32"/>
          <w:szCs w:val="32"/>
        </w:rPr>
        <w:t xml:space="preserve"> Organic Rankine Cycl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B0AAD">
        <w:rPr>
          <w:rFonts w:ascii="TH SarabunPSK" w:hAnsi="TH SarabunPSK" w:cs="TH SarabunPSK" w:hint="cs"/>
          <w:sz w:val="32"/>
          <w:szCs w:val="32"/>
          <w:cs/>
        </w:rPr>
        <w:t>คือ เมื่อนำของเหลวจากแหล่งความร้อนใต้พิภพ ซึ่งอาจจะเป็น น้ำร้อน ไอน้ำ หรือ ไอน้ำผสมน้ำร้อน  ผ่านมาตามท่อส่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8B0AAD">
        <w:rPr>
          <w:rFonts w:ascii="TH SarabunPSK" w:hAnsi="TH SarabunPSK" w:cs="TH SarabunPSK" w:hint="cs"/>
          <w:sz w:val="32"/>
          <w:szCs w:val="32"/>
          <w:cs/>
        </w:rPr>
        <w:t xml:space="preserve"> เข้าไปในอุปกรณ์แลกเปลี่ยนความร้อน (</w:t>
      </w:r>
      <w:r w:rsidRPr="008B0AAD">
        <w:rPr>
          <w:rFonts w:ascii="TH SarabunPSK" w:hAnsi="TH SarabunPSK" w:cs="TH SarabunPSK"/>
          <w:sz w:val="32"/>
          <w:szCs w:val="32"/>
        </w:rPr>
        <w:t xml:space="preserve">Heat exchanger) </w:t>
      </w:r>
      <w:r w:rsidRPr="008B0AAD">
        <w:rPr>
          <w:rFonts w:ascii="TH SarabunPSK" w:hAnsi="TH SarabunPSK" w:cs="TH SarabunPSK" w:hint="cs"/>
          <w:sz w:val="32"/>
          <w:szCs w:val="32"/>
          <w:cs/>
        </w:rPr>
        <w:t>เพื่อแลกเปลี่ยนความร้อนกับสารทำงานที่อยู่ในระบบปิด  โดย</w:t>
      </w:r>
      <w:r w:rsidRPr="008B0AAD">
        <w:rPr>
          <w:rFonts w:ascii="TH SarabunPSK" w:hAnsi="TH SarabunPSK" w:cs="TH SarabunPSK"/>
          <w:sz w:val="32"/>
          <w:szCs w:val="32"/>
          <w:cs/>
        </w:rPr>
        <w:t>สารทำงาน</w:t>
      </w:r>
      <w:r w:rsidRPr="008B0AAD">
        <w:rPr>
          <w:rFonts w:ascii="TH SarabunPSK" w:hAnsi="TH SarabunPSK" w:cs="TH SarabunPSK" w:hint="cs"/>
          <w:sz w:val="32"/>
          <w:szCs w:val="32"/>
          <w:cs/>
        </w:rPr>
        <w:t>ที่อยู่ในระบบปิดจะเป็น</w:t>
      </w:r>
      <w:r w:rsidRPr="008B0AAD">
        <w:rPr>
          <w:rFonts w:ascii="TH SarabunPSK" w:hAnsi="TH SarabunPSK" w:cs="TH SarabunPSK"/>
          <w:sz w:val="32"/>
          <w:szCs w:val="32"/>
          <w:cs/>
        </w:rPr>
        <w:t>ลักษณะของสารทำงานทุติยภูมิ</w:t>
      </w:r>
      <w:r w:rsidRPr="008B0AAD">
        <w:rPr>
          <w:rFonts w:ascii="TH SarabunPSK" w:hAnsi="TH SarabunPSK" w:cs="TH SarabunPSK"/>
          <w:sz w:val="32"/>
          <w:szCs w:val="32"/>
        </w:rPr>
        <w:t xml:space="preserve"> </w:t>
      </w:r>
      <w:r w:rsidRPr="008B0AAD">
        <w:rPr>
          <w:rFonts w:ascii="TH SarabunPSK" w:hAnsi="TH SarabunPSK" w:cs="TH SarabunPSK"/>
          <w:sz w:val="32"/>
          <w:szCs w:val="32"/>
          <w:cs/>
        </w:rPr>
        <w:t>ซึ่งจะมีคุณสมบัติของจุดเดือดต่ำ</w:t>
      </w:r>
      <w:r w:rsidRPr="008B0AA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B0AAD">
        <w:rPr>
          <w:rFonts w:ascii="TH SarabunPSK" w:hAnsi="TH SarabunPSK" w:cs="TH SarabunPSK"/>
          <w:sz w:val="32"/>
          <w:szCs w:val="32"/>
          <w:cs/>
        </w:rPr>
        <w:t>เช่น</w:t>
      </w:r>
      <w:r w:rsidRPr="008B0AAD">
        <w:rPr>
          <w:rFonts w:ascii="TH SarabunPSK" w:hAnsi="TH SarabunPSK" w:cs="TH SarabunPSK"/>
          <w:sz w:val="32"/>
          <w:szCs w:val="32"/>
        </w:rPr>
        <w:t xml:space="preserve"> </w:t>
      </w:r>
      <w:r w:rsidRPr="008B0AAD">
        <w:rPr>
          <w:rFonts w:ascii="TH SarabunPSK" w:hAnsi="TH SarabunPSK" w:cs="TH SarabunPSK"/>
          <w:sz w:val="32"/>
          <w:szCs w:val="32"/>
          <w:cs/>
        </w:rPr>
        <w:t>แอมโมเนีย</w:t>
      </w:r>
      <w:r w:rsidRPr="008B0AAD">
        <w:rPr>
          <w:rFonts w:ascii="TH SarabunPSK" w:hAnsi="TH SarabunPSK" w:cs="TH SarabunPSK"/>
          <w:sz w:val="32"/>
          <w:szCs w:val="32"/>
        </w:rPr>
        <w:t xml:space="preserve"> </w:t>
      </w:r>
      <w:r w:rsidRPr="008B0AAD">
        <w:rPr>
          <w:rFonts w:ascii="TH SarabunPSK" w:hAnsi="TH SarabunPSK" w:cs="TH SarabunPSK"/>
          <w:sz w:val="32"/>
          <w:szCs w:val="32"/>
          <w:cs/>
        </w:rPr>
        <w:t>ฟรีออน</w:t>
      </w:r>
      <w:r w:rsidRPr="008B0AAD">
        <w:rPr>
          <w:rFonts w:ascii="TH SarabunPSK" w:hAnsi="TH SarabunPSK" w:cs="TH SarabunPSK"/>
          <w:sz w:val="32"/>
          <w:szCs w:val="32"/>
        </w:rPr>
        <w:t xml:space="preserve"> </w:t>
      </w:r>
      <w:r w:rsidRPr="008B0AAD">
        <w:rPr>
          <w:rFonts w:ascii="TH SarabunPSK" w:hAnsi="TH SarabunPSK" w:cs="TH SarabunPSK"/>
          <w:sz w:val="32"/>
          <w:szCs w:val="32"/>
          <w:cs/>
        </w:rPr>
        <w:t>เพนเทน</w:t>
      </w:r>
      <w:r w:rsidRPr="008B0AAD">
        <w:rPr>
          <w:rFonts w:ascii="TH SarabunPSK" w:hAnsi="TH SarabunPSK" w:cs="TH SarabunPSK"/>
          <w:sz w:val="32"/>
          <w:szCs w:val="32"/>
        </w:rPr>
        <w:t xml:space="preserve"> </w:t>
      </w:r>
      <w:r w:rsidRPr="008B0AAD">
        <w:rPr>
          <w:rFonts w:ascii="TH SarabunPSK" w:hAnsi="TH SarabunPSK" w:cs="TH SarabunPSK"/>
          <w:sz w:val="32"/>
          <w:szCs w:val="32"/>
          <w:cs/>
        </w:rPr>
        <w:t>หรือ</w:t>
      </w:r>
      <w:r w:rsidRPr="008B0AAD">
        <w:rPr>
          <w:rFonts w:ascii="TH SarabunPSK" w:hAnsi="TH SarabunPSK" w:cs="TH SarabunPSK" w:hint="cs"/>
          <w:sz w:val="32"/>
          <w:szCs w:val="32"/>
          <w:cs/>
        </w:rPr>
        <w:t xml:space="preserve"> บิว</w:t>
      </w:r>
      <w:r w:rsidRPr="008B0AAD">
        <w:rPr>
          <w:rFonts w:ascii="TH SarabunPSK" w:hAnsi="TH SarabunPSK" w:cs="TH SarabunPSK"/>
          <w:sz w:val="32"/>
          <w:szCs w:val="32"/>
          <w:cs/>
        </w:rPr>
        <w:t>เทน</w:t>
      </w:r>
      <w:r w:rsidRPr="008B0AAD">
        <w:rPr>
          <w:rFonts w:ascii="TH SarabunPSK" w:hAnsi="TH SarabunPSK" w:cs="TH SarabunPSK"/>
          <w:sz w:val="32"/>
          <w:szCs w:val="32"/>
        </w:rPr>
        <w:t xml:space="preserve"> </w:t>
      </w:r>
      <w:r w:rsidRPr="008B0AA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B0AAD">
        <w:rPr>
          <w:rFonts w:ascii="TH SarabunPSK" w:hAnsi="TH SarabunPSK" w:cs="TH SarabunPSK"/>
          <w:sz w:val="32"/>
          <w:szCs w:val="32"/>
          <w:cs/>
        </w:rPr>
        <w:t>สารทำงานเหล่านี้เมื่อได้รับพลังงานความร้อนจากน้ำร้อน</w:t>
      </w:r>
      <w:r w:rsidRPr="008B0AAD">
        <w:rPr>
          <w:rFonts w:ascii="TH SarabunPSK" w:hAnsi="TH SarabunPSK" w:cs="TH SarabunPSK"/>
          <w:sz w:val="32"/>
          <w:szCs w:val="32"/>
        </w:rPr>
        <w:t xml:space="preserve"> </w:t>
      </w:r>
      <w:r w:rsidRPr="008B0AAD">
        <w:rPr>
          <w:rFonts w:ascii="TH SarabunPSK" w:hAnsi="TH SarabunPSK" w:cs="TH SarabunPSK"/>
          <w:sz w:val="32"/>
          <w:szCs w:val="32"/>
          <w:cs/>
        </w:rPr>
        <w:t>จะระเหยกลายเป็นไอและถูกส่งไปขับให้กังหั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(Turbine) </w:t>
      </w:r>
      <w:r w:rsidRPr="008B0AAD">
        <w:rPr>
          <w:rFonts w:ascii="TH SarabunPSK" w:hAnsi="TH SarabunPSK" w:cs="TH SarabunPSK"/>
          <w:sz w:val="32"/>
          <w:szCs w:val="32"/>
          <w:cs/>
        </w:rPr>
        <w:t>หมุน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และไปหมุน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ครื่องปั่นไฟฟ้า (</w:t>
      </w:r>
      <w:r>
        <w:rPr>
          <w:rFonts w:ascii="TH SarabunPSK" w:hAnsi="TH SarabunPSK" w:cs="TH SarabunPSK"/>
          <w:sz w:val="32"/>
          <w:szCs w:val="32"/>
        </w:rPr>
        <w:t xml:space="preserve">Generator) </w:t>
      </w:r>
      <w:r w:rsidRPr="008B0AAD">
        <w:rPr>
          <w:rFonts w:ascii="TH SarabunPSK" w:hAnsi="TH SarabunPSK" w:cs="TH SarabunPSK"/>
          <w:sz w:val="32"/>
          <w:szCs w:val="32"/>
          <w:cs/>
        </w:rPr>
        <w:t>เพื่อผลิตไฟฟ้า</w:t>
      </w:r>
      <w:r w:rsidRPr="008B0AAD">
        <w:rPr>
          <w:rFonts w:ascii="TH SarabunPSK" w:hAnsi="TH SarabunPSK" w:cs="TH SarabunPSK" w:hint="cs"/>
          <w:sz w:val="32"/>
          <w:szCs w:val="32"/>
          <w:cs/>
        </w:rPr>
        <w:t xml:space="preserve">  สารทำงานที่ผ่านกังหันจะถูกระบายความร้อนออกที่ชุดคอนเดนเซอร์</w:t>
      </w:r>
      <w:r>
        <w:rPr>
          <w:rFonts w:ascii="TH SarabunPSK" w:hAnsi="TH SarabunPSK" w:cs="TH SarabunPSK"/>
          <w:sz w:val="32"/>
          <w:szCs w:val="32"/>
        </w:rPr>
        <w:t xml:space="preserve"> (Condenser)</w:t>
      </w:r>
      <w:r w:rsidRPr="008B0AAD">
        <w:rPr>
          <w:rFonts w:ascii="TH SarabunPSK" w:hAnsi="TH SarabunPSK" w:cs="TH SarabunPSK" w:hint="cs"/>
          <w:sz w:val="32"/>
          <w:szCs w:val="32"/>
          <w:cs/>
        </w:rPr>
        <w:t xml:space="preserve"> และกลับไปยังอุปกรณ์และเปลี่ยนความร้อนเพื่อรับความร้อนอีกครั้งหนึ่ง  ซึ่งการทำงานของสารทำงานในระบบปิดจะเป็นวัฎจักรอยู่เช่นนี้  สำหรับน้ำร้อนที่ถ่ายเทความร้อนให้สารทำงานในอุปกรณ์แลกเปลี่ยนความร้อนแล้ว จะถูกปล่อยไปยังใต้ดิน</w:t>
      </w:r>
      <w:r>
        <w:rPr>
          <w:rFonts w:ascii="TH SarabunPSK" w:hAnsi="TH SarabunPSK" w:cs="TH SarabunPSK"/>
          <w:sz w:val="32"/>
          <w:szCs w:val="32"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cs/>
        </w:rPr>
        <w:t>โดยได้แสดง</w:t>
      </w:r>
      <w:r w:rsidRPr="006D20D1">
        <w:rPr>
          <w:rFonts w:ascii="TH SarabunPSK" w:hAnsi="TH SarabunPSK" w:cs="TH SarabunPSK" w:hint="cs"/>
          <w:sz w:val="32"/>
          <w:szCs w:val="32"/>
          <w:cs/>
        </w:rPr>
        <w:t xml:space="preserve">แผนผังแสดงแนวคิดพื้นฐานของระบบสองวงจร </w:t>
      </w:r>
      <w:r w:rsidRPr="006D20D1">
        <w:rPr>
          <w:rFonts w:ascii="TH SarabunPSK" w:hAnsi="TH SarabunPSK" w:cs="TH SarabunPSK"/>
          <w:sz w:val="32"/>
          <w:szCs w:val="32"/>
        </w:rPr>
        <w:t>(Binary)</w:t>
      </w:r>
      <w:r w:rsidRPr="006D20D1">
        <w:rPr>
          <w:rFonts w:ascii="TH SarabunPSK" w:hAnsi="TH SarabunPSK" w:cs="TH SarabunPSK" w:hint="cs"/>
          <w:sz w:val="32"/>
          <w:szCs w:val="32"/>
          <w:cs/>
        </w:rPr>
        <w:t xml:space="preserve"> แบบ </w:t>
      </w:r>
      <w:r w:rsidRPr="006D20D1">
        <w:rPr>
          <w:rFonts w:ascii="TH SarabunPSK" w:hAnsi="TH SarabunPSK" w:cs="TH SarabunPSK"/>
          <w:sz w:val="32"/>
          <w:szCs w:val="32"/>
        </w:rPr>
        <w:t>ORC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รูปที่ </w:t>
      </w:r>
      <w:r>
        <w:rPr>
          <w:rFonts w:ascii="TH SarabunPSK" w:hAnsi="TH SarabunPSK" w:cs="TH SarabunPSK"/>
          <w:sz w:val="32"/>
          <w:szCs w:val="32"/>
        </w:rPr>
        <w:t>1</w:t>
      </w:r>
    </w:p>
    <w:p w14:paraId="6E17E33B" w14:textId="77777777" w:rsidR="0015188C" w:rsidRDefault="0015188C" w:rsidP="00E06104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25754BF1" w14:textId="77777777" w:rsidR="0015188C" w:rsidRDefault="0015188C" w:rsidP="00E06104">
      <w:pPr>
        <w:spacing w:after="0" w:line="240" w:lineRule="auto"/>
        <w:contextualSpacing/>
        <w:jc w:val="center"/>
        <w:rPr>
          <w:rFonts w:ascii="TH SarabunPSK" w:hAnsi="TH SarabunPSK" w:cs="TH SarabunPSK"/>
          <w:sz w:val="32"/>
          <w:szCs w:val="32"/>
          <w:highlight w:val="yellow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2FC84E6" wp14:editId="581EC3C8">
            <wp:extent cx="4476466" cy="3735641"/>
            <wp:effectExtent l="19050" t="19050" r="19685" b="177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RC_binary.b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4851" cy="37426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EF199F" w14:textId="77777777" w:rsidR="0015188C" w:rsidRPr="00CD609F" w:rsidRDefault="0015188C" w:rsidP="00E06104">
      <w:pPr>
        <w:spacing w:after="0" w:line="240" w:lineRule="auto"/>
        <w:contextualSpacing/>
        <w:jc w:val="center"/>
        <w:rPr>
          <w:rFonts w:ascii="TH SarabunPSK" w:hAnsi="TH SarabunPSK" w:cs="TH SarabunPSK"/>
          <w:sz w:val="12"/>
          <w:szCs w:val="12"/>
          <w:highlight w:val="yellow"/>
        </w:rPr>
      </w:pPr>
    </w:p>
    <w:p w14:paraId="32B69DAA" w14:textId="77777777" w:rsidR="0015188C" w:rsidRDefault="0015188C" w:rsidP="00E06104">
      <w:pPr>
        <w:spacing w:after="0" w:line="240" w:lineRule="auto"/>
        <w:contextualSpacing/>
        <w:jc w:val="center"/>
        <w:rPr>
          <w:rFonts w:ascii="TH SarabunPSK" w:hAnsi="TH SarabunPSK" w:cs="TH SarabunPSK"/>
          <w:sz w:val="32"/>
          <w:szCs w:val="32"/>
          <w:highlight w:val="yellow"/>
        </w:rPr>
      </w:pPr>
      <w:r w:rsidRPr="00863EC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863EC9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Pr="00084570">
        <w:rPr>
          <w:rFonts w:ascii="TH SarabunPSK" w:hAnsi="TH SarabunPSK" w:cs="TH SarabunPSK" w:hint="cs"/>
          <w:b/>
          <w:bCs/>
          <w:sz w:val="32"/>
          <w:szCs w:val="32"/>
          <w:cs/>
        </w:rPr>
        <w:t>หลักการทำงานของระบบผลิตไฟฟ้าแบบสองวงจร (</w:t>
      </w:r>
      <w:r w:rsidRPr="00084570">
        <w:rPr>
          <w:rFonts w:ascii="TH SarabunPSK" w:hAnsi="TH SarabunPSK" w:cs="TH SarabunPSK"/>
          <w:b/>
          <w:bCs/>
          <w:sz w:val="32"/>
          <w:szCs w:val="32"/>
        </w:rPr>
        <w:t>Binary)</w:t>
      </w:r>
    </w:p>
    <w:p w14:paraId="22CB3F60" w14:textId="77777777" w:rsidR="0015188C" w:rsidRPr="00643A86" w:rsidRDefault="0015188C" w:rsidP="00E06104">
      <w:pPr>
        <w:autoSpaceDE w:val="0"/>
        <w:autoSpaceDN w:val="0"/>
        <w:adjustRightInd w:val="0"/>
        <w:spacing w:after="0" w:line="240" w:lineRule="auto"/>
        <w:ind w:left="1530" w:hanging="540"/>
        <w:rPr>
          <w:rFonts w:ascii="TH SarabunPSK" w:hAnsi="TH SarabunPSK" w:cs="TH SarabunPSK"/>
          <w:sz w:val="32"/>
          <w:szCs w:val="32"/>
          <w:cs/>
        </w:rPr>
      </w:pPr>
      <w:r w:rsidRPr="00084570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ที่มา </w:t>
      </w:r>
      <w:r w:rsidRPr="00084570"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  <w:r w:rsidRPr="00643A86">
        <w:rPr>
          <w:rFonts w:ascii="TH SarabunPSK" w:hAnsi="TH SarabunPSK" w:cs="TH SarabunPSK"/>
          <w:sz w:val="32"/>
          <w:szCs w:val="32"/>
        </w:rPr>
        <w:t>ORC-Based Geothermal Power Generation and CO</w:t>
      </w:r>
      <w:r w:rsidRPr="00643A86">
        <w:rPr>
          <w:rFonts w:ascii="TH SarabunPSK" w:hAnsi="TH SarabunPSK" w:cs="TH SarabunPSK"/>
          <w:sz w:val="32"/>
          <w:szCs w:val="32"/>
          <w:vertAlign w:val="subscript"/>
        </w:rPr>
        <w:t>2</w:t>
      </w:r>
      <w:r w:rsidRPr="00643A86">
        <w:rPr>
          <w:rFonts w:ascii="TH SarabunPSK" w:hAnsi="TH SarabunPSK" w:cs="TH SarabunPSK"/>
          <w:sz w:val="32"/>
          <w:szCs w:val="32"/>
        </w:rPr>
        <w:t>-Based EGS for Combined Green Power Generation and</w:t>
      </w:r>
      <w:r w:rsidRPr="00643A8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43A86">
        <w:rPr>
          <w:rFonts w:ascii="TH SarabunPSK" w:hAnsi="TH SarabunPSK" w:cs="TH SarabunPSK"/>
          <w:sz w:val="32"/>
          <w:szCs w:val="32"/>
        </w:rPr>
        <w:t>CO</w:t>
      </w:r>
      <w:r w:rsidRPr="00643A86">
        <w:rPr>
          <w:rFonts w:ascii="TH SarabunPSK" w:hAnsi="TH SarabunPSK" w:cs="TH SarabunPSK"/>
          <w:sz w:val="32"/>
          <w:szCs w:val="32"/>
          <w:vertAlign w:val="subscript"/>
        </w:rPr>
        <w:t>2</w:t>
      </w:r>
      <w:r w:rsidRPr="00643A86">
        <w:rPr>
          <w:rFonts w:ascii="TH SarabunPSK" w:hAnsi="TH SarabunPSK" w:cs="TH SarabunPSK"/>
          <w:sz w:val="32"/>
          <w:szCs w:val="32"/>
        </w:rPr>
        <w:t xml:space="preserve"> Sequestration</w:t>
      </w:r>
    </w:p>
    <w:p w14:paraId="6A4B1DB0" w14:textId="77777777" w:rsidR="0015188C" w:rsidRDefault="0015188C" w:rsidP="00E06104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การประเมินศักยภาพพลังงานความร้อนใต้พิภพ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จะใช้อุณหภูมิของน้ำพุร้อน และอัตราการไหล มาใช้ในการประเมินศักยภาพการผลิตไฟฟ้า ดังนี้</w:t>
      </w:r>
    </w:p>
    <w:p w14:paraId="5EBEE4A4" w14:textId="77777777" w:rsidR="0015188C" w:rsidRDefault="0015188C" w:rsidP="00E06104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16"/>
          <w:szCs w:val="16"/>
        </w:rPr>
      </w:pPr>
    </w:p>
    <w:p w14:paraId="5F361110" w14:textId="77777777" w:rsidR="00E06104" w:rsidRDefault="0015188C" w:rsidP="00E06104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F7E88">
        <w:rPr>
          <w:rFonts w:ascii="TH SarabunPSK" w:hAnsi="TH SarabunPSK" w:cs="TH SarabunPSK"/>
          <w:b/>
          <w:bCs/>
          <w:sz w:val="32"/>
          <w:szCs w:val="32"/>
          <w:cs/>
        </w:rPr>
        <w:t>ความร้อนที่ได้จากน้ำร้อน</w:t>
      </w:r>
    </w:p>
    <w:p w14:paraId="5C566382" w14:textId="1E55DE18" w:rsidR="0015188C" w:rsidRPr="00AF7E88" w:rsidRDefault="0015188C" w:rsidP="00E06104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F7E88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AF7E88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</w:p>
    <w:p w14:paraId="79345CB2" w14:textId="2F49B5A3" w:rsidR="0015188C" w:rsidRDefault="0015188C" w:rsidP="00E06104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E06104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ทำการประเมินจากสมการ</w:t>
      </w:r>
    </w:p>
    <w:p w14:paraId="68D51D23" w14:textId="39C9E9DC" w:rsidR="0015188C" w:rsidRDefault="0015188C" w:rsidP="00E06104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E06104">
        <w:rPr>
          <w:rFonts w:ascii="TH SarabunPSK" w:hAnsi="TH SarabunPSK" w:cs="TH SarabunPSK"/>
          <w:sz w:val="32"/>
          <w:szCs w:val="32"/>
          <w:cs/>
        </w:rPr>
        <w:tab/>
      </w:r>
      <m:oMath>
        <m:acc>
          <m:accPr>
            <m:chr m:val="̇"/>
            <m:ctrlPr>
              <w:rPr>
                <w:rFonts w:ascii="Cambria Math" w:hAnsi="Cambria Math" w:cs="TH SarabunPSK"/>
                <w:i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Q</m:t>
            </m:r>
          </m:e>
        </m:acc>
        <m:r>
          <w:rPr>
            <w:rFonts w:ascii="Cambria Math" w:hAnsi="Cambria Math" w:cs="TH SarabunPSK"/>
            <w:sz w:val="28"/>
          </w:rPr>
          <m:t>=</m:t>
        </m:r>
        <m:acc>
          <m:accPr>
            <m:chr m:val="̇"/>
            <m:ctrlPr>
              <w:rPr>
                <w:rFonts w:ascii="Cambria Math" w:hAnsi="Cambria Math" w:cs="TH SarabunPSK"/>
                <w:i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m</m:t>
            </m:r>
          </m:e>
        </m:acc>
        <m:r>
          <w:rPr>
            <w:rFonts w:ascii="Cambria Math" w:hAnsi="Cambria Math" w:cs="TH SarabunPSK"/>
            <w:sz w:val="28"/>
          </w:rPr>
          <m:t xml:space="preserve"> × </m:t>
        </m:r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c</m:t>
            </m:r>
          </m:e>
          <m:sub>
            <m:r>
              <w:rPr>
                <w:rFonts w:ascii="Cambria Math" w:hAnsi="Cambria Math" w:cs="TH SarabunPSK"/>
                <w:sz w:val="28"/>
              </w:rPr>
              <m:t xml:space="preserve">p </m:t>
            </m:r>
          </m:sub>
        </m:sSub>
        <m:r>
          <w:rPr>
            <w:rFonts w:ascii="Cambria Math" w:hAnsi="Cambria Math" w:cs="TH SarabunPSK"/>
            <w:sz w:val="28"/>
          </w:rPr>
          <m:t>× ∆T</m:t>
        </m:r>
      </m:oMath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</w:p>
    <w:p w14:paraId="52CBA6F3" w14:textId="121D66E1" w:rsidR="0015188C" w:rsidRDefault="0015188C" w:rsidP="00E06104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โดยที่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E06104">
        <w:rPr>
          <w:rFonts w:ascii="TH SarabunPSK" w:hAnsi="TH SarabunPSK" w:cs="TH SarabunPSK"/>
          <w:sz w:val="32"/>
          <w:szCs w:val="32"/>
          <w:cs/>
        </w:rPr>
        <w:tab/>
      </w:r>
      <m:oMath>
        <m:acc>
          <m:accPr>
            <m:chr m:val="̇"/>
            <m:ctrlPr>
              <w:rPr>
                <w:rFonts w:ascii="Cambria Math" w:hAnsi="Cambria Math" w:cs="TH SarabunPSK"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Q</m:t>
            </m:r>
          </m:e>
        </m:acc>
      </m:oMath>
      <w:r>
        <w:rPr>
          <w:rFonts w:ascii="TH SarabunPSK" w:hAnsi="TH SarabunPSK" w:cs="TH SarabunPSK" w:hint="cs"/>
          <w:sz w:val="32"/>
          <w:szCs w:val="32"/>
          <w:cs/>
        </w:rPr>
        <w:t xml:space="preserve">  คือ ความร้อนที่ได้จากน้ำร้อน  หน่วย กิโลวัตต์</w:t>
      </w:r>
    </w:p>
    <w:p w14:paraId="69D08CF2" w14:textId="0D0083EF" w:rsidR="0015188C" w:rsidRPr="00084570" w:rsidRDefault="0015188C" w:rsidP="00E06104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E06104">
        <w:rPr>
          <w:rFonts w:ascii="TH SarabunPSK" w:hAnsi="TH SarabunPSK" w:cs="TH SarabunPSK"/>
          <w:sz w:val="32"/>
          <w:szCs w:val="32"/>
          <w:cs/>
        </w:rPr>
        <w:tab/>
      </w:r>
      <m:oMath>
        <m:acc>
          <m:accPr>
            <m:chr m:val="̇"/>
            <m:ctrlPr>
              <w:rPr>
                <w:rFonts w:ascii="Cambria Math" w:hAnsi="Cambria Math" w:cs="TH SarabunPSK"/>
                <w:i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m</m:t>
            </m:r>
          </m:e>
        </m:acc>
      </m:oMath>
      <w:r>
        <w:rPr>
          <w:rFonts w:ascii="TH SarabunPSK" w:hAnsi="TH SarabunPSK" w:cs="TH SarabunPSK" w:hint="cs"/>
          <w:sz w:val="32"/>
          <w:szCs w:val="32"/>
          <w:cs/>
        </w:rPr>
        <w:t xml:space="preserve">  คือ อัตราการไหลน้ำร้อน  หน่วย </w:t>
      </w:r>
      <w:r w:rsidRPr="00084570">
        <w:rPr>
          <w:rFonts w:ascii="TH SarabunPSK" w:hAnsi="TH SarabunPSK" w:cs="TH SarabunPSK" w:hint="cs"/>
          <w:sz w:val="32"/>
          <w:szCs w:val="32"/>
          <w:cs/>
        </w:rPr>
        <w:t>ลิตร</w:t>
      </w:r>
      <w:r w:rsidRPr="00084570">
        <w:rPr>
          <w:rFonts w:ascii="TH SarabunPSK" w:hAnsi="TH SarabunPSK" w:cs="TH SarabunPSK"/>
          <w:sz w:val="32"/>
          <w:szCs w:val="32"/>
        </w:rPr>
        <w:t>/</w:t>
      </w:r>
      <w:r w:rsidRPr="00084570">
        <w:rPr>
          <w:rFonts w:ascii="TH SarabunPSK" w:hAnsi="TH SarabunPSK" w:cs="TH SarabunPSK" w:hint="cs"/>
          <w:sz w:val="32"/>
          <w:szCs w:val="32"/>
          <w:cs/>
        </w:rPr>
        <w:t>วินาที</w:t>
      </w:r>
    </w:p>
    <w:p w14:paraId="00BC037F" w14:textId="67D21228" w:rsidR="0015188C" w:rsidRPr="00084570" w:rsidRDefault="0015188C" w:rsidP="00E06104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084570">
        <w:rPr>
          <w:rFonts w:ascii="TH SarabunPSK" w:hAnsi="TH SarabunPSK" w:cs="TH SarabunPSK" w:hint="cs"/>
          <w:sz w:val="32"/>
          <w:szCs w:val="32"/>
          <w:cs/>
        </w:rPr>
        <w:tab/>
      </w:r>
      <w:r w:rsidR="00E06104">
        <w:rPr>
          <w:rFonts w:ascii="TH SarabunPSK" w:hAnsi="TH SarabunPSK" w:cs="TH SarabunPSK"/>
          <w:sz w:val="32"/>
          <w:szCs w:val="32"/>
          <w:cs/>
        </w:rPr>
        <w:tab/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c</m:t>
            </m:r>
          </m:e>
          <m:sub>
            <m:r>
              <w:rPr>
                <w:rFonts w:ascii="Cambria Math" w:hAnsi="Cambria Math" w:cs="TH SarabunPSK"/>
                <w:sz w:val="28"/>
              </w:rPr>
              <m:t>p</m:t>
            </m:r>
          </m:sub>
        </m:sSub>
      </m:oMath>
      <w:r w:rsidRPr="00084570">
        <w:rPr>
          <w:rFonts w:ascii="TH SarabunPSK" w:hAnsi="TH SarabunPSK" w:cs="TH SarabunPSK" w:hint="cs"/>
          <w:sz w:val="32"/>
          <w:szCs w:val="32"/>
          <w:cs/>
        </w:rPr>
        <w:t xml:space="preserve">  คือ ค่าความจุความร้อนของน้ำ  มีค่า </w:t>
      </w:r>
      <w:r w:rsidRPr="00084570">
        <w:rPr>
          <w:rFonts w:ascii="TH SarabunPSK" w:hAnsi="TH SarabunPSK" w:cs="TH SarabunPSK"/>
          <w:sz w:val="32"/>
          <w:szCs w:val="32"/>
        </w:rPr>
        <w:t xml:space="preserve">4.18 </w:t>
      </w:r>
      <w:r w:rsidRPr="00084570">
        <w:rPr>
          <w:rFonts w:ascii="TH SarabunPSK" w:hAnsi="TH SarabunPSK" w:cs="TH SarabunPSK"/>
          <w:sz w:val="32"/>
          <w:szCs w:val="32"/>
          <w:cs/>
        </w:rPr>
        <w:t>กิโลจูล/กิโลกรัม-เคลวิน</w:t>
      </w:r>
    </w:p>
    <w:p w14:paraId="2AD71BF9" w14:textId="77777777" w:rsidR="00E06104" w:rsidRDefault="0015188C" w:rsidP="00E06104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 w:rsidRPr="00084570">
        <w:rPr>
          <w:rFonts w:ascii="TH SarabunPSK" w:hAnsi="TH SarabunPSK" w:cs="TH SarabunPSK" w:hint="cs"/>
          <w:sz w:val="32"/>
          <w:szCs w:val="32"/>
          <w:cs/>
        </w:rPr>
        <w:tab/>
      </w:r>
      <w:r w:rsidR="00E06104">
        <w:rPr>
          <w:rFonts w:ascii="TH SarabunPSK" w:hAnsi="TH SarabunPSK" w:cs="TH SarabunPSK"/>
          <w:sz w:val="32"/>
          <w:szCs w:val="32"/>
          <w:cs/>
        </w:rPr>
        <w:tab/>
      </w:r>
      <m:oMath>
        <m:r>
          <m:rPr>
            <m:sty m:val="p"/>
          </m:rPr>
          <w:rPr>
            <w:rFonts w:ascii="Cambria Math" w:hAnsi="Cambria Math" w:cs="TH SarabunPSK"/>
            <w:sz w:val="28"/>
          </w:rPr>
          <m:t>Δ</m:t>
        </m:r>
        <m:r>
          <w:rPr>
            <w:rFonts w:ascii="Cambria Math" w:hAnsi="Cambria Math" w:cs="TH SarabunPSK"/>
            <w:sz w:val="28"/>
          </w:rPr>
          <m:t>T</m:t>
        </m:r>
      </m:oMath>
      <w:r w:rsidRPr="00084570">
        <w:rPr>
          <w:rFonts w:ascii="TH SarabunPSK" w:hAnsi="TH SarabunPSK" w:cs="TH SarabunPSK" w:hint="cs"/>
          <w:sz w:val="32"/>
          <w:szCs w:val="32"/>
          <w:cs/>
        </w:rPr>
        <w:t xml:space="preserve">  คือ ผลต่างของอุณหภูมิน้ำก่อนเข้ากับน้ำออกจากระบบ  </w:t>
      </w:r>
    </w:p>
    <w:p w14:paraId="47DEE1F9" w14:textId="125C0B05" w:rsidR="0015188C" w:rsidRPr="00084570" w:rsidRDefault="00E06104" w:rsidP="00E06104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15188C" w:rsidRPr="00084570">
        <w:rPr>
          <w:rFonts w:ascii="TH SarabunPSK" w:hAnsi="TH SarabunPSK" w:cs="TH SarabunPSK" w:hint="cs"/>
          <w:sz w:val="32"/>
          <w:szCs w:val="32"/>
          <w:cs/>
        </w:rPr>
        <w:t>หน่วย องศาเซลเซียส</w:t>
      </w:r>
    </w:p>
    <w:p w14:paraId="4C8FE832" w14:textId="77777777" w:rsidR="0015188C" w:rsidRDefault="0015188C" w:rsidP="00E06104">
      <w:pPr>
        <w:spacing w:after="0" w:line="240" w:lineRule="auto"/>
        <w:ind w:left="72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7CBAA31" w14:textId="3839848E" w:rsidR="0015188C" w:rsidRDefault="0015188C" w:rsidP="00E06104">
      <w:pPr>
        <w:spacing w:after="0" w:line="240" w:lineRule="auto"/>
        <w:ind w:left="72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F7E88">
        <w:rPr>
          <w:rFonts w:ascii="TH SarabunPSK" w:hAnsi="TH SarabunPSK" w:cs="TH SarabunPSK" w:hint="cs"/>
          <w:b/>
          <w:bCs/>
          <w:sz w:val="32"/>
          <w:szCs w:val="32"/>
          <w:cs/>
        </w:rPr>
        <w:t>กำลังการผลิตไฟฟ้า</w:t>
      </w:r>
    </w:p>
    <w:p w14:paraId="119F0B17" w14:textId="77777777" w:rsidR="00E06104" w:rsidRPr="00AF7E88" w:rsidRDefault="00E06104" w:rsidP="00E06104">
      <w:pPr>
        <w:spacing w:after="0" w:line="240" w:lineRule="auto"/>
        <w:ind w:left="720"/>
        <w:contextualSpacing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6B4D0672" w14:textId="701F852C" w:rsidR="0015188C" w:rsidRDefault="0015188C" w:rsidP="00E06104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E06104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ทำการประเมินจากสมการ</w:t>
      </w:r>
    </w:p>
    <w:p w14:paraId="04FD2BCB" w14:textId="0444D855" w:rsidR="0015188C" w:rsidRDefault="00E06104" w:rsidP="00E06104">
      <w:pPr>
        <w:spacing w:after="0" w:line="240" w:lineRule="auto"/>
        <w:ind w:left="720" w:firstLine="72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28"/>
          <w:cs/>
        </w:rPr>
        <w:tab/>
      </w:r>
      <m:oMath>
        <m:acc>
          <m:accPr>
            <m:chr m:val="̇"/>
            <m:ctrlPr>
              <w:rPr>
                <w:rFonts w:ascii="Cambria Math" w:hAnsi="Cambria Math" w:cs="TH SarabunPSK"/>
                <w:i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W</m:t>
            </m:r>
          </m:e>
        </m:acc>
        <m:r>
          <w:rPr>
            <w:rFonts w:ascii="Cambria Math" w:hAnsi="Cambria Math" w:cs="TH SarabunPSK"/>
            <w:sz w:val="28"/>
          </w:rPr>
          <m:t>=(</m:t>
        </m:r>
        <m:f>
          <m:fPr>
            <m:ctrlPr>
              <w:rPr>
                <w:rFonts w:ascii="Cambria Math" w:hAnsi="Cambria Math" w:cs="TH SarabunPSK"/>
                <w:i/>
                <w:sz w:val="28"/>
              </w:rPr>
            </m:ctrlPr>
          </m:fPr>
          <m:num>
            <m:r>
              <w:rPr>
                <w:rFonts w:ascii="Cambria Math" w:hAnsi="Cambria Math" w:cs="TH SarabunPSK"/>
                <w:sz w:val="28"/>
              </w:rPr>
              <m:t>η</m:t>
            </m:r>
          </m:num>
          <m:den>
            <m:r>
              <w:rPr>
                <w:rFonts w:ascii="Cambria Math" w:hAnsi="Cambria Math" w:cs="TH SarabunPSK"/>
                <w:sz w:val="28"/>
              </w:rPr>
              <m:t>100</m:t>
            </m:r>
          </m:den>
        </m:f>
        <m:r>
          <w:rPr>
            <w:rFonts w:ascii="Cambria Math" w:hAnsi="Cambria Math" w:cs="TH SarabunPSK"/>
            <w:sz w:val="28"/>
          </w:rPr>
          <m:t xml:space="preserve">) × </m:t>
        </m:r>
        <m:acc>
          <m:accPr>
            <m:chr m:val="̇"/>
            <m:ctrlPr>
              <w:rPr>
                <w:rFonts w:ascii="Cambria Math" w:hAnsi="Cambria Math" w:cs="TH SarabunPSK"/>
                <w:i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Q</m:t>
            </m:r>
          </m:e>
        </m:acc>
      </m:oMath>
      <w:r w:rsidR="0015188C">
        <w:rPr>
          <w:rFonts w:ascii="TH SarabunPSK" w:hAnsi="TH SarabunPSK" w:cs="TH SarabunPSK" w:hint="cs"/>
          <w:sz w:val="32"/>
          <w:szCs w:val="32"/>
          <w:cs/>
        </w:rPr>
        <w:t xml:space="preserve">  </w:t>
      </w:r>
    </w:p>
    <w:p w14:paraId="7F85BF44" w14:textId="602BE55B" w:rsidR="0015188C" w:rsidRDefault="0015188C" w:rsidP="00E06104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โดยที่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E06104">
        <w:rPr>
          <w:rFonts w:ascii="TH SarabunPSK" w:hAnsi="TH SarabunPSK" w:cs="TH SarabunPSK"/>
          <w:sz w:val="32"/>
          <w:szCs w:val="32"/>
          <w:cs/>
        </w:rPr>
        <w:tab/>
      </w:r>
      <m:oMath>
        <m:acc>
          <m:accPr>
            <m:chr m:val="̇"/>
            <m:ctrlPr>
              <w:rPr>
                <w:rFonts w:ascii="Cambria Math" w:hAnsi="Cambria Math" w:cs="TH SarabunPSK"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W</m:t>
            </m:r>
          </m:e>
        </m:acc>
      </m:oMath>
      <w:r>
        <w:rPr>
          <w:rFonts w:ascii="TH SarabunPSK" w:hAnsi="TH SarabunPSK" w:cs="TH SarabunPSK" w:hint="cs"/>
          <w:sz w:val="32"/>
          <w:szCs w:val="32"/>
          <w:cs/>
        </w:rPr>
        <w:t xml:space="preserve">  คือ กำลังการผลิตไฟฟ้า  หน่วย กิโลวัตต์</w:t>
      </w:r>
    </w:p>
    <w:p w14:paraId="4907A091" w14:textId="0F0AC1E8" w:rsidR="0015188C" w:rsidRDefault="0015188C" w:rsidP="00E06104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E06104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</w:rPr>
        <w:sym w:font="Symbol" w:char="F068"/>
      </w:r>
      <w:r>
        <w:rPr>
          <w:rFonts w:ascii="TH SarabunPSK" w:hAnsi="TH SarabunPSK" w:cs="TH SarabunPSK" w:hint="cs"/>
          <w:sz w:val="32"/>
          <w:szCs w:val="32"/>
          <w:cs/>
        </w:rPr>
        <w:t xml:space="preserve">  คือ ประสิทธิภาพของระบบผลิตไฟฟ้า  หน่วย เปอร์เซ็นต์</w:t>
      </w:r>
    </w:p>
    <w:p w14:paraId="44A7C719" w14:textId="2ABD9FB3" w:rsidR="0015188C" w:rsidRPr="009F38AF" w:rsidRDefault="00E06104" w:rsidP="00E06104">
      <w:pPr>
        <w:spacing w:after="0" w:line="240" w:lineRule="auto"/>
        <w:ind w:firstLine="144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28"/>
          <w:cs/>
        </w:rPr>
        <w:tab/>
      </w:r>
      <m:oMath>
        <m:acc>
          <m:accPr>
            <m:chr m:val="̇"/>
            <m:ctrlPr>
              <w:rPr>
                <w:rFonts w:ascii="Cambria Math" w:hAnsi="Cambria Math" w:cs="TH SarabunPSK"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Q</m:t>
            </m:r>
          </m:e>
        </m:acc>
      </m:oMath>
      <w:r w:rsidR="0015188C">
        <w:rPr>
          <w:rFonts w:ascii="TH SarabunPSK" w:hAnsi="TH SarabunPSK" w:cs="TH SarabunPSK" w:hint="cs"/>
          <w:sz w:val="32"/>
          <w:szCs w:val="32"/>
          <w:cs/>
        </w:rPr>
        <w:t xml:space="preserve">  คือ ความร้อนที่ได้จากน้ำร้อน  หน่วย กิโลวัตต์</w:t>
      </w:r>
    </w:p>
    <w:p w14:paraId="738DDD8D" w14:textId="77777777" w:rsidR="0015188C" w:rsidRDefault="0015188C" w:rsidP="00E06104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sz w:val="16"/>
          <w:szCs w:val="16"/>
        </w:rPr>
      </w:pPr>
    </w:p>
    <w:p w14:paraId="24795167" w14:textId="77777777" w:rsidR="0015188C" w:rsidRPr="00AF7E88" w:rsidRDefault="0015188C" w:rsidP="00E06104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sz w:val="16"/>
          <w:szCs w:val="16"/>
        </w:rPr>
      </w:pPr>
    </w:p>
    <w:p w14:paraId="5D34948A" w14:textId="0E3F8EC5" w:rsidR="0015188C" w:rsidRDefault="0015188C" w:rsidP="00E06104">
      <w:pPr>
        <w:spacing w:after="0" w:line="240" w:lineRule="auto"/>
        <w:ind w:left="72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F7E8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พลังงานไฟฟ้าที่ผลิตได้ใน </w:t>
      </w:r>
      <w:r w:rsidRPr="00AF7E88">
        <w:rPr>
          <w:rFonts w:ascii="TH SarabunPSK" w:hAnsi="TH SarabunPSK" w:cs="TH SarabunPSK"/>
          <w:b/>
          <w:bCs/>
          <w:sz w:val="32"/>
          <w:szCs w:val="32"/>
        </w:rPr>
        <w:t xml:space="preserve">1 </w:t>
      </w:r>
      <w:r w:rsidRPr="00AF7E88">
        <w:rPr>
          <w:rFonts w:ascii="TH SarabunPSK" w:hAnsi="TH SarabunPSK" w:cs="TH SarabunPSK" w:hint="cs"/>
          <w:b/>
          <w:bCs/>
          <w:sz w:val="32"/>
          <w:szCs w:val="32"/>
          <w:cs/>
        </w:rPr>
        <w:t>ปี</w:t>
      </w:r>
    </w:p>
    <w:p w14:paraId="74B992BF" w14:textId="77777777" w:rsidR="00E06104" w:rsidRPr="00AF7E88" w:rsidRDefault="00E06104" w:rsidP="00E06104">
      <w:pPr>
        <w:spacing w:after="0" w:line="240" w:lineRule="auto"/>
        <w:ind w:left="720"/>
        <w:contextualSpacing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45334DD8" w14:textId="47A45544" w:rsidR="0015188C" w:rsidRDefault="0015188C" w:rsidP="00E06104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E06104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ทำการประเมินจากสมการ</w:t>
      </w:r>
    </w:p>
    <w:p w14:paraId="5C3E3DE5" w14:textId="0667F73C" w:rsidR="0015188C" w:rsidRDefault="00E06104" w:rsidP="00E06104">
      <w:pPr>
        <w:spacing w:after="0" w:line="240" w:lineRule="auto"/>
        <w:ind w:left="720" w:firstLine="72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28"/>
          <w:cs/>
        </w:rPr>
        <w:tab/>
      </w:r>
      <m:oMath>
        <m:r>
          <w:rPr>
            <w:rFonts w:ascii="Cambria Math" w:hAnsi="Cambria Math" w:cs="TH SarabunPSK"/>
            <w:sz w:val="28"/>
          </w:rPr>
          <m:t>E=</m:t>
        </m:r>
        <m:acc>
          <m:accPr>
            <m:chr m:val="̇"/>
            <m:ctrlPr>
              <w:rPr>
                <w:rFonts w:ascii="Cambria Math" w:hAnsi="Cambria Math" w:cs="TH SarabunPSK"/>
                <w:i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W</m:t>
            </m:r>
          </m:e>
        </m:acc>
        <m:r>
          <w:rPr>
            <w:rFonts w:ascii="Cambria Math" w:hAnsi="Cambria Math" w:cs="TH SarabunPSK"/>
            <w:sz w:val="28"/>
          </w:rPr>
          <m:t>×d × y</m:t>
        </m:r>
      </m:oMath>
      <w:r w:rsidR="0015188C">
        <w:rPr>
          <w:rFonts w:ascii="TH SarabunPSK" w:hAnsi="TH SarabunPSK" w:cs="TH SarabunPSK" w:hint="cs"/>
          <w:sz w:val="32"/>
          <w:szCs w:val="32"/>
          <w:cs/>
        </w:rPr>
        <w:t xml:space="preserve">  </w:t>
      </w:r>
    </w:p>
    <w:p w14:paraId="5AD95FA5" w14:textId="5D8470FE" w:rsidR="0015188C" w:rsidRPr="00BF6046" w:rsidRDefault="0015188C" w:rsidP="00E06104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โดยที่</w:t>
      </w:r>
      <w:r w:rsidR="00E06104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m:oMath>
        <m:r>
          <w:rPr>
            <w:rFonts w:ascii="Cambria Math" w:hAnsi="Cambria Math" w:cs="TH SarabunPSK"/>
            <w:sz w:val="28"/>
          </w:rPr>
          <m:t>E</m:t>
        </m:r>
      </m:oMath>
      <w:r>
        <w:rPr>
          <w:rFonts w:ascii="TH SarabunPSK" w:hAnsi="TH SarabunPSK" w:cs="TH SarabunPSK" w:hint="cs"/>
          <w:sz w:val="32"/>
          <w:szCs w:val="32"/>
          <w:cs/>
        </w:rPr>
        <w:t xml:space="preserve">  คือ พลังงานไฟฟ้าที่ผลิตได้ใน </w:t>
      </w:r>
      <w:r>
        <w:rPr>
          <w:rFonts w:ascii="TH SarabunPSK" w:hAnsi="TH SarabunPSK" w:cs="TH SarabunPSK"/>
          <w:sz w:val="32"/>
          <w:szCs w:val="32"/>
        </w:rPr>
        <w:t xml:space="preserve">1 </w:t>
      </w:r>
      <w:r>
        <w:rPr>
          <w:rFonts w:ascii="TH SarabunPSK" w:hAnsi="TH SarabunPSK" w:cs="TH SarabunPSK" w:hint="cs"/>
          <w:sz w:val="32"/>
          <w:szCs w:val="32"/>
          <w:cs/>
        </w:rPr>
        <w:t>ปี  หน่วย กิโลวัตต์</w:t>
      </w:r>
      <w:r>
        <w:rPr>
          <w:rFonts w:ascii="TH SarabunPSK" w:hAnsi="TH SarabunPSK" w:cs="TH SarabunPSK"/>
          <w:sz w:val="32"/>
          <w:szCs w:val="32"/>
        </w:rPr>
        <w:t>-</w:t>
      </w:r>
      <w:r>
        <w:rPr>
          <w:rFonts w:ascii="TH SarabunPSK" w:hAnsi="TH SarabunPSK" w:cs="TH SarabunPSK" w:hint="cs"/>
          <w:sz w:val="32"/>
          <w:szCs w:val="32"/>
          <w:cs/>
        </w:rPr>
        <w:t>ชั่วโมง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ปี</w:t>
      </w:r>
    </w:p>
    <w:p w14:paraId="60371488" w14:textId="3CEFA2F4" w:rsidR="0015188C" w:rsidRDefault="00E06104" w:rsidP="00E06104">
      <w:pPr>
        <w:spacing w:after="0" w:line="240" w:lineRule="auto"/>
        <w:ind w:left="720" w:firstLine="72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28"/>
          <w:cs/>
        </w:rPr>
        <w:tab/>
      </w:r>
      <m:oMath>
        <m:acc>
          <m:accPr>
            <m:chr m:val="̇"/>
            <m:ctrlPr>
              <w:rPr>
                <w:rFonts w:ascii="Cambria Math" w:hAnsi="Cambria Math" w:cs="TH SarabunPSK"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W</m:t>
            </m:r>
          </m:e>
        </m:acc>
      </m:oMath>
      <w:r w:rsidR="0015188C">
        <w:rPr>
          <w:rFonts w:ascii="TH SarabunPSK" w:hAnsi="TH SarabunPSK" w:cs="TH SarabunPSK" w:hint="cs"/>
          <w:sz w:val="32"/>
          <w:szCs w:val="32"/>
          <w:cs/>
        </w:rPr>
        <w:t xml:space="preserve">  คือ กำลังการผลิตไฟฟ้า  หน่วย กิโลวัตต์</w:t>
      </w:r>
    </w:p>
    <w:p w14:paraId="3C1B8C35" w14:textId="504B4CF2" w:rsidR="0015188C" w:rsidRDefault="0015188C" w:rsidP="00E06104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E06104">
        <w:rPr>
          <w:rFonts w:ascii="TH SarabunPSK" w:hAnsi="TH SarabunPSK" w:cs="TH SarabunPSK"/>
          <w:sz w:val="32"/>
          <w:szCs w:val="32"/>
          <w:cs/>
        </w:rPr>
        <w:tab/>
      </w:r>
      <w:proofErr w:type="gramStart"/>
      <w:r w:rsidRPr="00C72BCD">
        <w:rPr>
          <w:rFonts w:ascii="Times New Roman" w:hAnsi="Times New Roman" w:cs="Times New Roman"/>
          <w:i/>
          <w:iCs/>
          <w:sz w:val="28"/>
        </w:rPr>
        <w:t>d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คือ</w:t>
      </w:r>
      <w:proofErr w:type="gramEnd"/>
      <w:r>
        <w:rPr>
          <w:rFonts w:ascii="TH SarabunPSK" w:hAnsi="TH SarabunPSK" w:cs="TH SarabunPSK" w:hint="cs"/>
          <w:sz w:val="32"/>
          <w:szCs w:val="32"/>
          <w:cs/>
        </w:rPr>
        <w:t xml:space="preserve"> จำนวนชั่วโมงผลิตไฟฟ้าต่อวัน  หน่วย ชั่วโมง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วัน</w:t>
      </w:r>
    </w:p>
    <w:p w14:paraId="07DEAF30" w14:textId="73D3C5BD" w:rsidR="0015188C" w:rsidRPr="00BF6046" w:rsidRDefault="00E06104" w:rsidP="00E06104">
      <w:pPr>
        <w:spacing w:after="0" w:line="240" w:lineRule="auto"/>
        <w:ind w:firstLine="144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imes New Roman" w:hAnsi="Times New Roman" w:cstheme="minorBidi"/>
          <w:i/>
          <w:iCs/>
          <w:sz w:val="28"/>
          <w:cs/>
        </w:rPr>
        <w:tab/>
      </w:r>
      <w:proofErr w:type="gramStart"/>
      <w:r w:rsidR="0015188C" w:rsidRPr="00C72BCD">
        <w:rPr>
          <w:rFonts w:ascii="Times New Roman" w:hAnsi="Times New Roman" w:cs="Times New Roman"/>
          <w:i/>
          <w:iCs/>
          <w:sz w:val="28"/>
        </w:rPr>
        <w:t>y</w:t>
      </w:r>
      <w:r w:rsidR="0015188C">
        <w:rPr>
          <w:rFonts w:ascii="TH SarabunPSK" w:hAnsi="TH SarabunPSK" w:cs="TH SarabunPSK" w:hint="cs"/>
          <w:sz w:val="32"/>
          <w:szCs w:val="32"/>
          <w:cs/>
        </w:rPr>
        <w:t xml:space="preserve">  คือ</w:t>
      </w:r>
      <w:proofErr w:type="gramEnd"/>
      <w:r w:rsidR="0015188C">
        <w:rPr>
          <w:rFonts w:ascii="TH SarabunPSK" w:hAnsi="TH SarabunPSK" w:cs="TH SarabunPSK" w:hint="cs"/>
          <w:sz w:val="32"/>
          <w:szCs w:val="32"/>
          <w:cs/>
        </w:rPr>
        <w:t xml:space="preserve"> จำนวนวันผลิตไฟฟ้าต่อปี  หน่วย วัน</w:t>
      </w:r>
      <w:r w:rsidR="0015188C">
        <w:rPr>
          <w:rFonts w:ascii="TH SarabunPSK" w:hAnsi="TH SarabunPSK" w:cs="TH SarabunPSK"/>
          <w:sz w:val="32"/>
          <w:szCs w:val="32"/>
        </w:rPr>
        <w:t>/</w:t>
      </w:r>
      <w:r w:rsidR="0015188C">
        <w:rPr>
          <w:rFonts w:ascii="TH SarabunPSK" w:hAnsi="TH SarabunPSK" w:cs="TH SarabunPSK" w:hint="cs"/>
          <w:sz w:val="32"/>
          <w:szCs w:val="32"/>
          <w:cs/>
        </w:rPr>
        <w:t>ปี</w:t>
      </w:r>
    </w:p>
    <w:p w14:paraId="04F3876D" w14:textId="77777777" w:rsidR="0015188C" w:rsidRDefault="0015188C" w:rsidP="00E06104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0D9F22EA" w14:textId="77777777" w:rsidR="005A41D5" w:rsidRDefault="004879BB" w:rsidP="00E06104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132C83D0" wp14:editId="4A38FA72">
            <wp:extent cx="4653886" cy="3821373"/>
            <wp:effectExtent l="19050" t="19050" r="13970" b="273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0266" cy="381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B14F8" w14:textId="77777777" w:rsidR="009A2722" w:rsidRDefault="009A2722" w:rsidP="00E06104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14:paraId="1D303D25" w14:textId="77777777" w:rsidR="00055AEF" w:rsidRDefault="00055AEF" w:rsidP="00E06104">
      <w:pPr>
        <w:tabs>
          <w:tab w:val="left" w:pos="1800"/>
        </w:tabs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 ของการผลิตไฟฟ้าจาก</w:t>
      </w:r>
      <w:r w:rsidRPr="00064B4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พลังงานคว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า</w:t>
      </w:r>
      <w:r w:rsidRPr="00064B4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มร้อนใต้พิภพ</w:t>
      </w:r>
    </w:p>
    <w:p w14:paraId="5EA6801E" w14:textId="77777777" w:rsidR="00055AEF" w:rsidRPr="00FB6924" w:rsidRDefault="00055AEF" w:rsidP="00E06104">
      <w:pPr>
        <w:tabs>
          <w:tab w:val="left" w:pos="1800"/>
        </w:tabs>
        <w:spacing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</w:t>
      </w:r>
      <w:r w:rsidRPr="005160E8">
        <w:rPr>
          <w:rFonts w:ascii="TH SarabunPSK" w:hAnsi="TH SarabunPSK" w:cs="TH SarabunPSK"/>
          <w:color w:val="000000"/>
          <w:sz w:val="32"/>
          <w:szCs w:val="32"/>
          <w:cs/>
        </w:rPr>
        <w:t>พลังงานความร้อนใต้พิภพ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สรุปได้ดังตารางดังนี้</w:t>
      </w:r>
    </w:p>
    <w:p w14:paraId="348DEA46" w14:textId="77777777" w:rsidR="00055AEF" w:rsidRPr="00FB6924" w:rsidRDefault="00055AEF" w:rsidP="00E06104">
      <w:pPr>
        <w:tabs>
          <w:tab w:val="left" w:pos="1800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055AEF" w14:paraId="31CE6EBD" w14:textId="77777777" w:rsidTr="00C14C9F">
        <w:tc>
          <w:tcPr>
            <w:tcW w:w="4443" w:type="dxa"/>
            <w:shd w:val="clear" w:color="auto" w:fill="E7E6E6"/>
          </w:tcPr>
          <w:p w14:paraId="43613E12" w14:textId="77777777" w:rsidR="00055AEF" w:rsidRDefault="00055AEF" w:rsidP="00E06104">
            <w:pPr>
              <w:tabs>
                <w:tab w:val="left" w:pos="18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04970CB0" w14:textId="77777777" w:rsidR="00055AEF" w:rsidRDefault="00055AEF" w:rsidP="00E06104">
            <w:pPr>
              <w:tabs>
                <w:tab w:val="left" w:pos="18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055AEF" w14:paraId="4A327A42" w14:textId="77777777" w:rsidTr="00C14C9F">
        <w:tc>
          <w:tcPr>
            <w:tcW w:w="4443" w:type="dxa"/>
          </w:tcPr>
          <w:p w14:paraId="577B2858" w14:textId="77777777" w:rsidR="00055AEF" w:rsidRDefault="00055AEF" w:rsidP="00E06104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sz w:val="32"/>
                <w:szCs w:val="32"/>
                <w:cs/>
              </w:rPr>
              <w:t>เป็นแหล่งพลังงานที่ไม่มีวันหมด</w:t>
            </w:r>
          </w:p>
          <w:p w14:paraId="2AC79016" w14:textId="77777777" w:rsidR="00055AEF" w:rsidRDefault="00055AEF" w:rsidP="00E06104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มีต้นทุนในการดำเนินงานการผลิตที่ต่ำกว่าเชื้อเพลิงชนิดอื่น</w:t>
            </w:r>
          </w:p>
          <w:p w14:paraId="44EF66D8" w14:textId="77777777" w:rsidR="00055AEF" w:rsidRDefault="00055AEF" w:rsidP="00E06104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พลังงานสะอาดไม่ก่อให้เกิดการปล่อยก๊าซเรือนกระจกสู่ชั้นบรรยากาศ</w:t>
            </w:r>
          </w:p>
          <w:p w14:paraId="2F4957EB" w14:textId="77777777" w:rsidR="00055AEF" w:rsidRPr="00FB6924" w:rsidRDefault="00055AEF" w:rsidP="00E06104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sz w:val="32"/>
                <w:szCs w:val="32"/>
                <w:cs/>
              </w:rPr>
              <w:t>ช่วยให้เกิดงานในชุมชน และมีพลังงานใช้ในแหล่งที่ห่างไกล</w:t>
            </w:r>
          </w:p>
        </w:tc>
        <w:tc>
          <w:tcPr>
            <w:tcW w:w="4442" w:type="dxa"/>
          </w:tcPr>
          <w:p w14:paraId="2BBE97FB" w14:textId="77777777" w:rsidR="00055AEF" w:rsidRPr="005160E8" w:rsidRDefault="00055AEF" w:rsidP="00E06104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แหล่งพลังงานบางแหล่งอยู่ลึกเกินกว่าที่จะนำมาใช้ได้</w:t>
            </w:r>
          </w:p>
          <w:p w14:paraId="49D94835" w14:textId="77777777" w:rsidR="00055AEF" w:rsidRDefault="00055AEF" w:rsidP="00E06104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แหล่งพลังงานบางแหล่งมีขนาดเล็กเกินกว่าที่จะนำมาใช้ประโยชน์ได้</w:t>
            </w:r>
          </w:p>
          <w:p w14:paraId="2FB3F2CB" w14:textId="77777777" w:rsidR="00055AEF" w:rsidRDefault="00055AEF" w:rsidP="00E06104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9A2722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พลังงานความร้อนใต้พิภพจะมีเฉพาะบางพื้นที่เท่านั้น</w:t>
            </w:r>
          </w:p>
          <w:p w14:paraId="257631E9" w14:textId="77777777" w:rsidR="00055AEF" w:rsidRDefault="00055AEF" w:rsidP="00E06104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ถ้าน้ำหล่อเย็นมีปริมาณไม่เพียงพอ หรือน้ำร้อนที่ระบายสู่แหล่งน้ำธรรมชาติ มีอุณหภูมิสูงเกินไป อาจเป็นอันตรายต่อสัตว์น้ำและระบบนิเวศน์ท้องถิ่น</w:t>
            </w:r>
          </w:p>
          <w:p w14:paraId="42657B28" w14:textId="77777777" w:rsidR="00055AEF" w:rsidRPr="00FB6924" w:rsidRDefault="00055AEF" w:rsidP="00E06104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sz w:val="32"/>
                <w:szCs w:val="32"/>
                <w:cs/>
              </w:rPr>
              <w:t>บ่อน้ำร้อนบางแห่งอาจมีปริมาณไอน้ำน้อยหรือไม่มีเลยในบางฤดู ชุมชนที่ต้องพึ่งไฟฟ้าอาจมีไฟฟ้าไม่พอใช้ได้</w:t>
            </w:r>
          </w:p>
        </w:tc>
      </w:tr>
    </w:tbl>
    <w:p w14:paraId="4636244F" w14:textId="77777777" w:rsidR="00E06104" w:rsidRDefault="00E06104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8" w:name="_Hlk55672907"/>
      <w:bookmarkStart w:id="9" w:name="_Hlk55850902"/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ั้นตอนการใช้งาน</w:t>
      </w:r>
    </w:p>
    <w:bookmarkEnd w:id="8"/>
    <w:p w14:paraId="261BCE22" w14:textId="77777777" w:rsidR="00E06104" w:rsidRDefault="00E06104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bookmarkStart w:id="10" w:name="_Hlk55672991"/>
      <w:r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13BFA341" w14:textId="77777777" w:rsidR="00E06104" w:rsidRDefault="00E06104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>
        <w:rPr>
          <w:rFonts w:ascii="TH SarabunPSK" w:hAnsi="TH SarabunPSK" w:cs="TH SarabunPSK"/>
          <w:sz w:val="32"/>
          <w:szCs w:val="32"/>
        </w:rPr>
        <w:t>ON</w:t>
      </w:r>
    </w:p>
    <w:bookmarkEnd w:id="10"/>
    <w:p w14:paraId="39E6B13B" w14:textId="77777777" w:rsidR="00E06104" w:rsidRDefault="00E06104" w:rsidP="00E06104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69866D53" wp14:editId="651CF892">
            <wp:extent cx="1261110" cy="1682366"/>
            <wp:effectExtent l="19050" t="19050" r="15240" b="13335"/>
            <wp:docPr id="1055" name="Picture 1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270999" cy="1695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29FC3F" w14:textId="77777777" w:rsidR="00E06104" w:rsidRDefault="00E06104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bookmarkStart w:id="11" w:name="_Hlk55673014"/>
      <w:r>
        <w:rPr>
          <w:rFonts w:ascii="TH SarabunPSK" w:hAnsi="TH SarabunPSK" w:cs="TH SarabunPSK"/>
          <w:sz w:val="32"/>
          <w:szCs w:val="32"/>
        </w:rPr>
        <w:tab/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>
        <w:rPr>
          <w:rFonts w:ascii="TH SarabunPSK" w:hAnsi="TH SarabunPSK" w:cs="TH SarabunPSK"/>
          <w:sz w:val="32"/>
          <w:szCs w:val="32"/>
        </w:rPr>
        <w:t xml:space="preserve">ON </w:t>
      </w:r>
      <w:r>
        <w:rPr>
          <w:rFonts w:ascii="TH SarabunPSK" w:hAnsi="TH SarabunPSK" w:cs="TH SarabunPSK" w:hint="cs"/>
          <w:sz w:val="32"/>
          <w:szCs w:val="32"/>
          <w:cs/>
        </w:rPr>
        <w:t>ด้านขวา</w:t>
      </w:r>
      <w:bookmarkEnd w:id="11"/>
    </w:p>
    <w:p w14:paraId="7FBEF897" w14:textId="2DA8AF0C" w:rsidR="00E06104" w:rsidRDefault="00E06104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bookmarkStart w:id="12" w:name="_Hlk55673178"/>
      <w:r>
        <w:rPr>
          <w:rFonts w:ascii="TH SarabunPSK" w:hAnsi="TH SarabunPSK" w:cs="TH SarabunPSK"/>
          <w:sz w:val="32"/>
          <w:szCs w:val="32"/>
        </w:rPr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>
        <w:rPr>
          <w:rFonts w:ascii="TH SarabunPSK" w:hAnsi="TH SarabunPSK" w:cs="TH SarabunPSK"/>
          <w:sz w:val="32"/>
          <w:szCs w:val="32"/>
        </w:rPr>
        <w:t xml:space="preserve">Web </w:t>
      </w:r>
      <w:proofErr w:type="gramStart"/>
      <w:r>
        <w:rPr>
          <w:rFonts w:ascii="TH SarabunPSK" w:hAnsi="TH SarabunPSK" w:cs="TH SarabunPSK"/>
          <w:sz w:val="32"/>
          <w:szCs w:val="32"/>
        </w:rPr>
        <w:t>application  URL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: </w:t>
      </w:r>
      <w:bookmarkEnd w:id="12"/>
      <w:r w:rsidRPr="00E06104">
        <w:rPr>
          <w:rFonts w:ascii="TH SarabunPSK" w:hAnsi="TH SarabunPSK" w:cs="TH SarabunPSK"/>
          <w:sz w:val="32"/>
          <w:szCs w:val="32"/>
        </w:rPr>
        <w:t>https://encamppowerplant.com/lablite/geothermal/</w:t>
      </w:r>
    </w:p>
    <w:p w14:paraId="5C53B4C9" w14:textId="67D9B78F" w:rsidR="00E06104" w:rsidRDefault="00E06104" w:rsidP="00E06104">
      <w:pPr>
        <w:tabs>
          <w:tab w:val="left" w:pos="540"/>
        </w:tabs>
        <w:spacing w:after="0" w:line="240" w:lineRule="auto"/>
        <w:jc w:val="center"/>
        <w:rPr>
          <w:noProof/>
        </w:rPr>
      </w:pPr>
      <w:bookmarkStart w:id="13" w:name="_Hlk55673306"/>
      <w:r>
        <w:rPr>
          <w:noProof/>
        </w:rPr>
        <mc:AlternateContent>
          <mc:Choice Requires="wps">
            <w:drawing>
              <wp:anchor distT="0" distB="0" distL="114300" distR="114300" simplePos="0" relativeHeight="252228096" behindDoc="0" locked="0" layoutInCell="1" allowOverlap="1" wp14:anchorId="2378D6B4" wp14:editId="1C4884AC">
                <wp:simplePos x="0" y="0"/>
                <wp:positionH relativeFrom="column">
                  <wp:posOffset>1935480</wp:posOffset>
                </wp:positionH>
                <wp:positionV relativeFrom="paragraph">
                  <wp:posOffset>2254885</wp:posOffset>
                </wp:positionV>
                <wp:extent cx="623455" cy="214746"/>
                <wp:effectExtent l="0" t="0" r="24765" b="1397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5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277B90" id="Rectangle 62" o:spid="_x0000_s1026" style="position:absolute;margin-left:152.4pt;margin-top:177.55pt;width:49.1pt;height:16.9pt;z-index:25222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" filled="f" strokecolor="red" strokeweight="2pt"/>
            </w:pict>
          </mc:Fallback>
        </mc:AlternateContent>
      </w:r>
      <w:r w:rsidRPr="00E06104">
        <w:rPr>
          <w:noProof/>
        </w:rPr>
        <w:t xml:space="preserve"> </w:t>
      </w:r>
      <w:r>
        <w:rPr>
          <w:noProof/>
        </w:rPr>
        <w:drawing>
          <wp:inline distT="0" distB="0" distL="0" distR="0" wp14:anchorId="3531A143" wp14:editId="56912A72">
            <wp:extent cx="3986431" cy="2489200"/>
            <wp:effectExtent l="19050" t="19050" r="14605" b="2540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9640" cy="2503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63D2D3" w14:textId="77777777" w:rsidR="00105D3E" w:rsidRPr="00105D3E" w:rsidRDefault="00105D3E" w:rsidP="00E06104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 w:hint="cs"/>
          <w:sz w:val="12"/>
          <w:szCs w:val="12"/>
        </w:rPr>
      </w:pPr>
    </w:p>
    <w:p w14:paraId="124B6DA5" w14:textId="4C96E4F0" w:rsidR="00E06104" w:rsidRDefault="00E06104" w:rsidP="00E06104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ละกดปุ่มเชื่อมต่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รณีมีการเชื่อมต่ออยู่จะมีหน้าต่างแจ้งเตือน</w:t>
      </w:r>
    </w:p>
    <w:p w14:paraId="53D9A493" w14:textId="77777777" w:rsidR="00105D3E" w:rsidRPr="00105D3E" w:rsidRDefault="00105D3E" w:rsidP="00E06104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 w:hint="cs"/>
          <w:sz w:val="12"/>
          <w:szCs w:val="12"/>
        </w:rPr>
      </w:pPr>
    </w:p>
    <w:p w14:paraId="72BA189F" w14:textId="49FFF190" w:rsidR="00E06104" w:rsidRDefault="00105D3E" w:rsidP="00E06104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7AE307A9" wp14:editId="56C5CE3A">
            <wp:extent cx="4008773" cy="2480945"/>
            <wp:effectExtent l="19050" t="19050" r="10795" b="146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20758" cy="24883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F891D" w14:textId="77777777" w:rsidR="00E06104" w:rsidRDefault="00E06104" w:rsidP="00E06104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เมื่อเชื่อมต่อได้แล้วจะแสดงผลค่าต่าง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4E4C1964" w14:textId="5C51278C" w:rsidR="00E06104" w:rsidRDefault="00E06104" w:rsidP="00E06104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30144" behindDoc="0" locked="0" layoutInCell="1" allowOverlap="1" wp14:anchorId="2E0377D7" wp14:editId="2AFDBE2D">
                <wp:simplePos x="0" y="0"/>
                <wp:positionH relativeFrom="column">
                  <wp:posOffset>4198620</wp:posOffset>
                </wp:positionH>
                <wp:positionV relativeFrom="paragraph">
                  <wp:posOffset>53975</wp:posOffset>
                </wp:positionV>
                <wp:extent cx="554355" cy="168910"/>
                <wp:effectExtent l="0" t="0" r="17145" b="21590"/>
                <wp:wrapNone/>
                <wp:docPr id="1065" name="Rectangle 10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4355" cy="1689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17714" id="Rectangle 1065" o:spid="_x0000_s1026" style="position:absolute;margin-left:330.6pt;margin-top:4.25pt;width:43.65pt;height:13.3pt;z-index:25223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" filled="f" strokecolor="red" strokeweight="2pt"/>
            </w:pict>
          </mc:Fallback>
        </mc:AlternateContent>
      </w:r>
      <w:r w:rsidR="00105D3E" w:rsidRPr="00105D3E">
        <w:rPr>
          <w:noProof/>
        </w:rPr>
        <w:t xml:space="preserve"> </w:t>
      </w:r>
      <w:r w:rsidR="00105D3E">
        <w:rPr>
          <w:noProof/>
        </w:rPr>
        <w:drawing>
          <wp:inline distT="0" distB="0" distL="0" distR="0" wp14:anchorId="192B5596" wp14:editId="60683783">
            <wp:extent cx="4009045" cy="2524196"/>
            <wp:effectExtent l="19050" t="19050" r="1079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37992" cy="2542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76F4D5" w14:textId="4EC754C3" w:rsidR="00E06104" w:rsidRDefault="00E06104" w:rsidP="00E06104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>
        <w:rPr>
          <w:rFonts w:ascii="TH SarabunPSK" w:hAnsi="TH SarabunPSK" w:cs="TH SarabunPSK"/>
          <w:sz w:val="32"/>
          <w:szCs w:val="32"/>
        </w:rPr>
        <w:t>connect</w:t>
      </w:r>
    </w:p>
    <w:p w14:paraId="669B719C" w14:textId="500B8B10" w:rsidR="00E06104" w:rsidRDefault="00105D3E" w:rsidP="00E06104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34240" behindDoc="0" locked="0" layoutInCell="1" allowOverlap="1" wp14:anchorId="34962D1B" wp14:editId="61FBC973">
                <wp:simplePos x="0" y="0"/>
                <wp:positionH relativeFrom="column">
                  <wp:posOffset>2453640</wp:posOffset>
                </wp:positionH>
                <wp:positionV relativeFrom="paragraph">
                  <wp:posOffset>2081530</wp:posOffset>
                </wp:positionV>
                <wp:extent cx="419100" cy="331470"/>
                <wp:effectExtent l="0" t="0" r="19050" b="1143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3314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ADF002" id="Rectangle 34" o:spid="_x0000_s1026" style="position:absolute;margin-left:193.2pt;margin-top:163.9pt;width:33pt;height:26.1pt;z-index:25223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" filled="f" strokecolor="red" strokeweight="2pt"/>
            </w:pict>
          </mc:Fallback>
        </mc:AlternateContent>
      </w:r>
      <w:r w:rsidR="00E06104" w:rsidRPr="009E4BAF">
        <w:rPr>
          <w:noProof/>
        </w:rPr>
        <w:t xml:space="preserve"> </w:t>
      </w:r>
      <w:r>
        <w:rPr>
          <w:noProof/>
        </w:rPr>
        <w:drawing>
          <wp:inline distT="0" distB="0" distL="0" distR="0" wp14:anchorId="1B9CEFCF" wp14:editId="4E44086C">
            <wp:extent cx="4008455" cy="2471865"/>
            <wp:effectExtent l="19050" t="19050" r="11430" b="2413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57505" cy="25021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24C87" w14:textId="37E5AA18" w:rsidR="00E06104" w:rsidRDefault="00E06104" w:rsidP="00E06104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>
        <w:rPr>
          <w:rFonts w:ascii="TH SarabunPSK" w:hAnsi="TH SarabunPSK" w:cs="TH SarabunPSK"/>
          <w:sz w:val="32"/>
          <w:szCs w:val="32"/>
        </w:rPr>
        <w:t xml:space="preserve">On lin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>
        <w:rPr>
          <w:rFonts w:ascii="TH SarabunPSK" w:hAnsi="TH SarabunPSK" w:cs="TH SarabunPSK"/>
          <w:sz w:val="32"/>
          <w:szCs w:val="32"/>
        </w:rPr>
        <w:t>web application</w:t>
      </w:r>
    </w:p>
    <w:p w14:paraId="7A1ED598" w14:textId="00BB2AE5" w:rsidR="00E06104" w:rsidRDefault="00105D3E" w:rsidP="00E06104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39360" behindDoc="0" locked="0" layoutInCell="1" allowOverlap="1" wp14:anchorId="75B1FB76" wp14:editId="0C109496">
                <wp:simplePos x="0" y="0"/>
                <wp:positionH relativeFrom="column">
                  <wp:posOffset>2438400</wp:posOffset>
                </wp:positionH>
                <wp:positionV relativeFrom="paragraph">
                  <wp:posOffset>2005330</wp:posOffset>
                </wp:positionV>
                <wp:extent cx="1104900" cy="331470"/>
                <wp:effectExtent l="0" t="0" r="19050" b="1143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3314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2E37C5" id="Rectangle 36" o:spid="_x0000_s1026" style="position:absolute;margin-left:192pt;margin-top:157.9pt;width:87pt;height:26.1pt;z-index:25223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07A3DBEE" wp14:editId="676FC306">
            <wp:extent cx="4057650" cy="2411730"/>
            <wp:effectExtent l="19050" t="19050" r="19050" b="266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58061" cy="2411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F5207B" w14:textId="77777777" w:rsidR="00E06104" w:rsidRDefault="00E06104" w:rsidP="00E06104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55EBD6B0" w14:textId="32C6093B" w:rsidR="00E06104" w:rsidRDefault="00105D3E" w:rsidP="00E06104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43456" behindDoc="0" locked="0" layoutInCell="1" allowOverlap="1" wp14:anchorId="12CE5976" wp14:editId="03FAA065">
                <wp:simplePos x="0" y="0"/>
                <wp:positionH relativeFrom="column">
                  <wp:posOffset>2480310</wp:posOffset>
                </wp:positionH>
                <wp:positionV relativeFrom="paragraph">
                  <wp:posOffset>2301875</wp:posOffset>
                </wp:positionV>
                <wp:extent cx="240030" cy="194310"/>
                <wp:effectExtent l="0" t="0" r="26670" b="1524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1943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AE5DA0" id="Rectangle 56" o:spid="_x0000_s1026" style="position:absolute;margin-left:195.3pt;margin-top:181.25pt;width:18.9pt;height:15.3pt;z-index:25224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46B9A530" wp14:editId="66B1EA11">
            <wp:extent cx="4009045" cy="2524196"/>
            <wp:effectExtent l="19050" t="19050" r="10795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37992" cy="2542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980D21" w14:textId="59A13395" w:rsidR="00E06104" w:rsidRDefault="00E06104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</w:p>
    <w:bookmarkEnd w:id="13"/>
    <w:p w14:paraId="0B3C9A1C" w14:textId="77777777" w:rsidR="00E06104" w:rsidRPr="00105D3E" w:rsidRDefault="00E06104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12"/>
          <w:szCs w:val="12"/>
          <w:cs/>
        </w:rPr>
      </w:pPr>
    </w:p>
    <w:p w14:paraId="2EF0E5F6" w14:textId="725CD959" w:rsidR="00E06104" w:rsidRDefault="00105D3E" w:rsidP="00E06104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44480" behindDoc="0" locked="0" layoutInCell="1" allowOverlap="1" wp14:anchorId="5B84D7F7" wp14:editId="4D82E8AB">
                <wp:simplePos x="0" y="0"/>
                <wp:positionH relativeFrom="column">
                  <wp:posOffset>1905000</wp:posOffset>
                </wp:positionH>
                <wp:positionV relativeFrom="paragraph">
                  <wp:posOffset>2263140</wp:posOffset>
                </wp:positionV>
                <wp:extent cx="670560" cy="240030"/>
                <wp:effectExtent l="0" t="0" r="15240" b="2667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24003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12F83A" id="Rectangle 57" o:spid="_x0000_s1026" style="position:absolute;margin-left:150pt;margin-top:178.2pt;width:52.8pt;height:18.9pt;z-index:25224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180BE9A5" wp14:editId="1C0F1B69">
            <wp:extent cx="4009045" cy="2524196"/>
            <wp:effectExtent l="19050" t="19050" r="10795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37992" cy="2542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B2D446" w14:textId="77777777" w:rsidR="00E06104" w:rsidRDefault="00E06104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bookmarkEnd w:id="9"/>
    <w:p w14:paraId="4448A614" w14:textId="77777777" w:rsidR="00E06104" w:rsidRDefault="00E06104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6969306" w14:textId="77777777" w:rsidR="00105D3E" w:rsidRDefault="00105D3E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C164A75" w14:textId="77777777" w:rsidR="00105D3E" w:rsidRDefault="00105D3E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D7610CC" w14:textId="77777777" w:rsidR="00105D3E" w:rsidRDefault="00105D3E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A8086BD" w14:textId="77777777" w:rsidR="00105D3E" w:rsidRDefault="00105D3E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0EFF820" w14:textId="77777777" w:rsidR="00105D3E" w:rsidRDefault="00105D3E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76016C5" w14:textId="77777777" w:rsidR="00105D3E" w:rsidRDefault="00105D3E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EEE7411" w14:textId="77777777" w:rsidR="00105D3E" w:rsidRDefault="00105D3E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DCB3D67" w14:textId="77777777" w:rsidR="00105D3E" w:rsidRDefault="00105D3E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D890FD2" w14:textId="58FF7FBE" w:rsidR="00A229E8" w:rsidRDefault="00A229E8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15188C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วัตถุประสงค์</w:t>
      </w:r>
    </w:p>
    <w:p w14:paraId="5CD4885E" w14:textId="77777777" w:rsidR="00105D3E" w:rsidRPr="0015188C" w:rsidRDefault="00105D3E" w:rsidP="00E06104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5E309699" w14:textId="77777777" w:rsidR="00A229E8" w:rsidRPr="0015188C" w:rsidRDefault="009A2722" w:rsidP="00E06104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>1.</w:t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 w:rsidR="00593DF3" w:rsidRPr="0015188C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ชุดผลิตกระแสไฟฟ้าโดยพลังงาน</w:t>
      </w:r>
      <w:r w:rsidR="0015188C" w:rsidRPr="0015188C">
        <w:rPr>
          <w:rFonts w:ascii="TH SarabunPSK" w:hAnsi="TH SarabunPSK" w:cs="TH SarabunPSK" w:hint="cs"/>
          <w:sz w:val="32"/>
          <w:szCs w:val="32"/>
          <w:cs/>
        </w:rPr>
        <w:t>ความร้อนใต้พิภพผลิตไฟฟ้า</w:t>
      </w:r>
    </w:p>
    <w:p w14:paraId="090E44FA" w14:textId="77777777" w:rsidR="005A41D5" w:rsidRPr="00D95159" w:rsidRDefault="009A2722" w:rsidP="00E06104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A229E8" w:rsidRPr="0015188C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9713A1" w:rsidRPr="0015188C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A229E8" w:rsidRPr="0015188C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15188C" w:rsidRPr="0015188C">
        <w:rPr>
          <w:rFonts w:ascii="TH SarabunPSK" w:hAnsi="TH SarabunPSK" w:cs="TH SarabunPSK" w:hint="cs"/>
          <w:sz w:val="32"/>
          <w:szCs w:val="32"/>
          <w:cs/>
        </w:rPr>
        <w:t>อุณหภูมิ</w:t>
      </w:r>
      <w:r w:rsidR="007E07F2" w:rsidRPr="0015188C">
        <w:rPr>
          <w:rFonts w:ascii="TH SarabunPSK" w:hAnsi="TH SarabunPSK" w:cs="TH SarabunPSK" w:hint="cs"/>
          <w:sz w:val="32"/>
          <w:szCs w:val="32"/>
          <w:cs/>
        </w:rPr>
        <w:t xml:space="preserve"> กับพลังงาน</w:t>
      </w:r>
      <w:r w:rsidR="0015188C" w:rsidRPr="0015188C">
        <w:rPr>
          <w:rFonts w:ascii="TH SarabunPSK" w:hAnsi="TH SarabunPSK" w:cs="TH SarabunPSK" w:hint="cs"/>
          <w:sz w:val="32"/>
          <w:szCs w:val="32"/>
          <w:cs/>
        </w:rPr>
        <w:t>ไฟฟ้า</w:t>
      </w:r>
      <w:r w:rsidR="007E07F2" w:rsidRPr="0015188C">
        <w:rPr>
          <w:rFonts w:ascii="TH SarabunPSK" w:hAnsi="TH SarabunPSK" w:cs="TH SarabunPSK" w:hint="cs"/>
          <w:sz w:val="32"/>
          <w:szCs w:val="32"/>
          <w:cs/>
        </w:rPr>
        <w:t>ที่สามารถผลิตได้</w:t>
      </w:r>
    </w:p>
    <w:p w14:paraId="0378D2B0" w14:textId="77777777" w:rsidR="005A41D5" w:rsidRPr="00D95159" w:rsidRDefault="005A41D5" w:rsidP="00E0610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4D374F54" w14:textId="60807103" w:rsidR="00980F45" w:rsidRDefault="00C77A9F" w:rsidP="00E06104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การทดลอง</w:t>
      </w:r>
    </w:p>
    <w:p w14:paraId="3A7C6B63" w14:textId="77777777" w:rsidR="00105D3E" w:rsidRPr="00D95159" w:rsidRDefault="00105D3E" w:rsidP="00E06104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 w:hint="cs"/>
          <w:sz w:val="32"/>
          <w:szCs w:val="32"/>
        </w:rPr>
      </w:pPr>
    </w:p>
    <w:p w14:paraId="5DEB157E" w14:textId="77777777" w:rsidR="00F16B6F" w:rsidRPr="00F16B6F" w:rsidRDefault="00F16B6F" w:rsidP="00E06104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0"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ตั้งค่าอุณหภูมิของเครื่องควบคุมอุณหภูมิ </w:t>
      </w:r>
    </w:p>
    <w:p w14:paraId="1EA463A8" w14:textId="77777777" w:rsidR="00A66553" w:rsidRDefault="00FD07F3" w:rsidP="00E06104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0"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รอให้อุปกรณ์ผลิตไฟฟ้าจากแหล่งความร้อนทำงาน </w:t>
      </w:r>
    </w:p>
    <w:p w14:paraId="238FF88D" w14:textId="77777777" w:rsidR="001D5E89" w:rsidRDefault="00FD07F3" w:rsidP="00E06104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0"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ันทึกผลค่าอุณหภูมิแหล่งความร้อน ค่าแรงดันและกระแสไฟฟ้าที่ผลิตได้</w:t>
      </w:r>
    </w:p>
    <w:p w14:paraId="653F0EDD" w14:textId="77777777" w:rsidR="008E71A0" w:rsidRDefault="00FD07F3" w:rsidP="00E06104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0"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รับเพิ่มอุณหภูมิ</w:t>
      </w:r>
      <w:r w:rsidR="007D7166">
        <w:rPr>
          <w:rFonts w:ascii="TH SarabunPSK" w:hAnsi="TH SarabunPSK" w:cs="TH SarabunPSK" w:hint="cs"/>
          <w:sz w:val="32"/>
          <w:szCs w:val="32"/>
          <w:cs/>
        </w:rPr>
        <w:t xml:space="preserve">อีก </w:t>
      </w:r>
      <w:r w:rsidR="008E71A0">
        <w:rPr>
          <w:rFonts w:ascii="TH SarabunPSK" w:hAnsi="TH SarabunPSK" w:cs="TH SarabunPSK" w:hint="cs"/>
          <w:sz w:val="32"/>
          <w:szCs w:val="32"/>
          <w:cs/>
        </w:rPr>
        <w:t xml:space="preserve">3 </w:t>
      </w:r>
      <w:r w:rsidR="007D7166">
        <w:rPr>
          <w:rFonts w:ascii="TH SarabunPSK" w:hAnsi="TH SarabunPSK" w:cs="TH SarabunPSK" w:hint="cs"/>
          <w:sz w:val="32"/>
          <w:szCs w:val="32"/>
          <w:cs/>
        </w:rPr>
        <w:t>ค่าและบันทึกผล</w:t>
      </w:r>
    </w:p>
    <w:p w14:paraId="3F2A25BA" w14:textId="77777777" w:rsidR="008E71A0" w:rsidRDefault="007D7166" w:rsidP="00E06104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0"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ิดสวิทช์</w:t>
      </w:r>
      <w:r w:rsidR="008E71A0">
        <w:rPr>
          <w:rFonts w:ascii="TH SarabunPSK" w:hAnsi="TH SarabunPSK" w:cs="TH SarabunPSK" w:hint="cs"/>
          <w:sz w:val="32"/>
          <w:szCs w:val="32"/>
          <w:cs/>
        </w:rPr>
        <w:t>หยุดการทำงานของเครื่อง</w:t>
      </w:r>
    </w:p>
    <w:p w14:paraId="4EF62A8F" w14:textId="77777777" w:rsidR="00406F18" w:rsidRPr="00D95159" w:rsidRDefault="00406F18" w:rsidP="00E0610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  <w:sectPr w:rsidR="00406F18" w:rsidRPr="00D95159" w:rsidSect="003C78D7">
          <w:pgSz w:w="11906" w:h="16838"/>
          <w:pgMar w:top="180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54CB8F8F" w14:textId="77777777" w:rsidR="00C77A9F" w:rsidRPr="00D95159" w:rsidRDefault="000B0E32" w:rsidP="00E06104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</w:t>
      </w:r>
      <w:r w:rsidR="00C77A9F"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t>บันทึกผลการทดลอง</w:t>
      </w:r>
    </w:p>
    <w:tbl>
      <w:tblPr>
        <w:tblW w:w="13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41"/>
        <w:gridCol w:w="3086"/>
        <w:gridCol w:w="3086"/>
        <w:gridCol w:w="3086"/>
        <w:gridCol w:w="3086"/>
      </w:tblGrid>
      <w:tr w:rsidR="00FA1036" w:rsidRPr="00D95159" w14:paraId="584B5229" w14:textId="77777777" w:rsidTr="009A2722">
        <w:trPr>
          <w:trHeight w:val="771"/>
        </w:trPr>
        <w:tc>
          <w:tcPr>
            <w:tcW w:w="941" w:type="dxa"/>
            <w:shd w:val="clear" w:color="auto" w:fill="auto"/>
            <w:vAlign w:val="center"/>
          </w:tcPr>
          <w:p w14:paraId="204F3219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3086" w:type="dxa"/>
          </w:tcPr>
          <w:p w14:paraId="1941B80F" w14:textId="77777777" w:rsidR="00FA1036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ดับ</w:t>
            </w:r>
            <w:r w:rsidR="00C878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อุณหภูมิ</w:t>
            </w:r>
          </w:p>
          <w:p w14:paraId="093EDC2A" w14:textId="77777777" w:rsidR="00FA1036" w:rsidRPr="00D95159" w:rsidRDefault="009A2722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9A272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°C)</w:t>
            </w:r>
          </w:p>
        </w:tc>
        <w:tc>
          <w:tcPr>
            <w:tcW w:w="3086" w:type="dxa"/>
            <w:shd w:val="clear" w:color="auto" w:fill="auto"/>
            <w:vAlign w:val="center"/>
          </w:tcPr>
          <w:p w14:paraId="4B90DA06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แรงดันไฟฟ้า</w:t>
            </w:r>
          </w:p>
          <w:p w14:paraId="0F08FCD0" w14:textId="77777777" w:rsidR="00FA1036" w:rsidRPr="00D95159" w:rsidRDefault="009A2722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9A272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9A272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V)</w:t>
            </w:r>
          </w:p>
        </w:tc>
        <w:tc>
          <w:tcPr>
            <w:tcW w:w="3086" w:type="dxa"/>
            <w:shd w:val="clear" w:color="auto" w:fill="auto"/>
            <w:vAlign w:val="center"/>
          </w:tcPr>
          <w:p w14:paraId="66D768DD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ระแสไฟฟ้าที่ได้</w:t>
            </w:r>
          </w:p>
          <w:p w14:paraId="70DED40D" w14:textId="77777777" w:rsidR="00FA1036" w:rsidRPr="00D95159" w:rsidRDefault="009A2722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A272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9A272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A)</w:t>
            </w:r>
          </w:p>
        </w:tc>
        <w:tc>
          <w:tcPr>
            <w:tcW w:w="3086" w:type="dxa"/>
            <w:shd w:val="clear" w:color="auto" w:fill="auto"/>
            <w:vAlign w:val="center"/>
          </w:tcPr>
          <w:p w14:paraId="2F79FAE6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ที่ผลิตได้</w:t>
            </w:r>
          </w:p>
          <w:p w14:paraId="759B0CEA" w14:textId="77777777" w:rsidR="00FA1036" w:rsidRPr="00D95159" w:rsidRDefault="009A2722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9A272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9A272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W)</w:t>
            </w:r>
          </w:p>
        </w:tc>
      </w:tr>
      <w:tr w:rsidR="00FA1036" w:rsidRPr="00D95159" w14:paraId="59842092" w14:textId="77777777" w:rsidTr="009A2722">
        <w:trPr>
          <w:trHeight w:val="391"/>
        </w:trPr>
        <w:tc>
          <w:tcPr>
            <w:tcW w:w="941" w:type="dxa"/>
            <w:shd w:val="clear" w:color="auto" w:fill="auto"/>
          </w:tcPr>
          <w:p w14:paraId="5C9BD120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14:paraId="60B2977C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3E6A483D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0E621DFC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65250D82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51009E0E" w14:textId="77777777" w:rsidTr="009A2722">
        <w:trPr>
          <w:trHeight w:val="391"/>
        </w:trPr>
        <w:tc>
          <w:tcPr>
            <w:tcW w:w="941" w:type="dxa"/>
            <w:shd w:val="clear" w:color="auto" w:fill="auto"/>
          </w:tcPr>
          <w:p w14:paraId="3CE273E8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14:paraId="56855037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53632C04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1E9C6DB9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722A04A2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72C830D6" w14:textId="77777777" w:rsidTr="009A2722">
        <w:trPr>
          <w:trHeight w:val="380"/>
        </w:trPr>
        <w:tc>
          <w:tcPr>
            <w:tcW w:w="941" w:type="dxa"/>
            <w:shd w:val="clear" w:color="auto" w:fill="auto"/>
          </w:tcPr>
          <w:p w14:paraId="1FBC6BCF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14:paraId="1A80AD2F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55809467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40CA1354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2354442D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7E4457EC" w14:textId="77777777" w:rsidTr="009A2722">
        <w:trPr>
          <w:trHeight w:val="401"/>
        </w:trPr>
        <w:tc>
          <w:tcPr>
            <w:tcW w:w="941" w:type="dxa"/>
            <w:shd w:val="clear" w:color="auto" w:fill="auto"/>
          </w:tcPr>
          <w:p w14:paraId="05066E51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14:paraId="62C2D48B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6760BE66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05752A19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7ADCA8CA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7EAD2B7B" w14:textId="77777777" w:rsidTr="009A2722">
        <w:trPr>
          <w:trHeight w:val="401"/>
        </w:trPr>
        <w:tc>
          <w:tcPr>
            <w:tcW w:w="941" w:type="dxa"/>
            <w:shd w:val="clear" w:color="auto" w:fill="auto"/>
          </w:tcPr>
          <w:p w14:paraId="1EEDF365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14:paraId="299F2A82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5A2E7546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4355D32C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4E932988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47D1F591" w14:textId="77777777" w:rsidTr="009A2722">
        <w:trPr>
          <w:trHeight w:val="401"/>
        </w:trPr>
        <w:tc>
          <w:tcPr>
            <w:tcW w:w="941" w:type="dxa"/>
            <w:shd w:val="clear" w:color="auto" w:fill="auto"/>
          </w:tcPr>
          <w:p w14:paraId="546A0F29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14:paraId="03D46CF1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07641340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25432C7C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1D0E474C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3588046D" w14:textId="77777777" w:rsidTr="009A2722">
        <w:trPr>
          <w:trHeight w:val="401"/>
        </w:trPr>
        <w:tc>
          <w:tcPr>
            <w:tcW w:w="941" w:type="dxa"/>
            <w:shd w:val="clear" w:color="auto" w:fill="auto"/>
          </w:tcPr>
          <w:p w14:paraId="5CC6960A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14:paraId="4976D9B8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6F8B4ABF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4DBF7899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45825F1F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1EDB6151" w14:textId="77777777" w:rsidTr="009A2722">
        <w:trPr>
          <w:trHeight w:val="401"/>
        </w:trPr>
        <w:tc>
          <w:tcPr>
            <w:tcW w:w="941" w:type="dxa"/>
            <w:shd w:val="clear" w:color="auto" w:fill="auto"/>
          </w:tcPr>
          <w:p w14:paraId="3E1E8D1C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14:paraId="351837E6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7D254C64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1AF0905E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19DF1954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15ECB395" w14:textId="77777777" w:rsidTr="009A2722">
        <w:trPr>
          <w:trHeight w:val="401"/>
        </w:trPr>
        <w:tc>
          <w:tcPr>
            <w:tcW w:w="941" w:type="dxa"/>
            <w:shd w:val="clear" w:color="auto" w:fill="auto"/>
          </w:tcPr>
          <w:p w14:paraId="613123EF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14:paraId="353C7AEA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6C443CD8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10DF2282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5B3B8867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36C33C7B" w14:textId="77777777" w:rsidTr="009A2722">
        <w:trPr>
          <w:trHeight w:val="401"/>
        </w:trPr>
        <w:tc>
          <w:tcPr>
            <w:tcW w:w="941" w:type="dxa"/>
            <w:shd w:val="clear" w:color="auto" w:fill="auto"/>
          </w:tcPr>
          <w:p w14:paraId="34B21EA4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14:paraId="304E464E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45EBF82D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089CA806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7CE6A134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333F44F2" w14:textId="77777777" w:rsidTr="009A2722">
        <w:trPr>
          <w:trHeight w:val="401"/>
        </w:trPr>
        <w:tc>
          <w:tcPr>
            <w:tcW w:w="941" w:type="dxa"/>
            <w:shd w:val="clear" w:color="auto" w:fill="auto"/>
          </w:tcPr>
          <w:p w14:paraId="7AF4066F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14:paraId="7EA7C2A9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04E3D4CB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33672BEA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180C8461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5415F7C0" w14:textId="77777777" w:rsidTr="009A2722">
        <w:trPr>
          <w:trHeight w:val="401"/>
        </w:trPr>
        <w:tc>
          <w:tcPr>
            <w:tcW w:w="941" w:type="dxa"/>
            <w:shd w:val="clear" w:color="auto" w:fill="auto"/>
          </w:tcPr>
          <w:p w14:paraId="1D44CB3D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14:paraId="73359609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69C9BDEB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7B87DAE0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25E4C2E8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5EAB67A0" w14:textId="77777777" w:rsidTr="009A2722">
        <w:trPr>
          <w:trHeight w:val="401"/>
        </w:trPr>
        <w:tc>
          <w:tcPr>
            <w:tcW w:w="941" w:type="dxa"/>
            <w:shd w:val="clear" w:color="auto" w:fill="auto"/>
          </w:tcPr>
          <w:p w14:paraId="69CE66CD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14:paraId="2E4AAF73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0239949D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76070999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07082621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15B2B6AB" w14:textId="77777777" w:rsidTr="009A2722">
        <w:trPr>
          <w:trHeight w:val="401"/>
        </w:trPr>
        <w:tc>
          <w:tcPr>
            <w:tcW w:w="941" w:type="dxa"/>
            <w:shd w:val="clear" w:color="auto" w:fill="auto"/>
          </w:tcPr>
          <w:p w14:paraId="70B34255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14:paraId="2804B596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57B6F4F6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20E0676C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14:paraId="5BEC5CD8" w14:textId="77777777" w:rsidR="00FA1036" w:rsidRPr="00D95159" w:rsidRDefault="00FA1036" w:rsidP="00E06104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4167CB1" w14:textId="77777777" w:rsidR="00C77A9F" w:rsidRDefault="00C77A9F" w:rsidP="00E06104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28"/>
        </w:rPr>
      </w:pPr>
    </w:p>
    <w:p w14:paraId="6DBA391C" w14:textId="77777777" w:rsidR="0023220C" w:rsidRDefault="0023220C" w:rsidP="00E06104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28"/>
          <w:cs/>
        </w:rPr>
        <w:sectPr w:rsidR="0023220C" w:rsidSect="00406F18">
          <w:pgSz w:w="16838" w:h="11906" w:orient="landscape"/>
          <w:pgMar w:top="1440" w:right="1440" w:bottom="1440" w:left="1800" w:header="567" w:footer="403" w:gutter="0"/>
          <w:pgNumType w:start="1" w:chapStyle="1"/>
          <w:cols w:space="708"/>
          <w:docGrid w:linePitch="360"/>
        </w:sectPr>
      </w:pPr>
    </w:p>
    <w:p w14:paraId="1C2DEAD3" w14:textId="77777777" w:rsidR="0023220C" w:rsidRPr="00390F67" w:rsidRDefault="0023220C" w:rsidP="00E06104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390F67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289659AD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2AFAFE17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9F293B1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A18D73F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6068618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3532A5F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88D6EAE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4DBDFD4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226A0F5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EF9A1C8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09C05A24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</w:p>
    <w:p w14:paraId="334EBA72" w14:textId="77777777" w:rsidR="0023220C" w:rsidRPr="00390F67" w:rsidRDefault="0023220C" w:rsidP="00E06104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390F67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6E53770F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30B7DE0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AE8C4EE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ED7AE0A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33C655E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F096F4F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8001153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5A59602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C78CA68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0F9BF09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822B281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626F0D5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EF1D96B" w14:textId="77777777" w:rsidR="0023220C" w:rsidRPr="002C41EA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F2EC6FF" w14:textId="77777777" w:rsidR="0023220C" w:rsidRDefault="0023220C" w:rsidP="00E06104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23220C" w:rsidSect="002C41E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538C79" w14:textId="77777777" w:rsidR="005C5191" w:rsidRDefault="005C5191" w:rsidP="006358AA">
      <w:pPr>
        <w:spacing w:after="0" w:line="240" w:lineRule="auto"/>
      </w:pPr>
      <w:r>
        <w:separator/>
      </w:r>
    </w:p>
  </w:endnote>
  <w:endnote w:type="continuationSeparator" w:id="0">
    <w:p w14:paraId="6E5C500E" w14:textId="77777777" w:rsidR="005C5191" w:rsidRDefault="005C5191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2B42E1" w14:textId="77777777" w:rsidR="005C5191" w:rsidRDefault="005C5191" w:rsidP="006358AA">
      <w:pPr>
        <w:spacing w:after="0" w:line="240" w:lineRule="auto"/>
      </w:pPr>
      <w:r>
        <w:separator/>
      </w:r>
    </w:p>
  </w:footnote>
  <w:footnote w:type="continuationSeparator" w:id="0">
    <w:p w14:paraId="064EF8F0" w14:textId="77777777" w:rsidR="005C5191" w:rsidRDefault="005C5191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442DB"/>
    <w:multiLevelType w:val="hybridMultilevel"/>
    <w:tmpl w:val="34564B94"/>
    <w:lvl w:ilvl="0" w:tplc="33FE06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A32B91"/>
    <w:multiLevelType w:val="hybridMultilevel"/>
    <w:tmpl w:val="C71E7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2"/>
  </w:num>
  <w:num w:numId="5">
    <w:abstractNumId w:val="5"/>
  </w:num>
  <w:num w:numId="6">
    <w:abstractNumId w:val="8"/>
  </w:num>
  <w:num w:numId="7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szS3MDQxszQ1NTFR0lEKTi0uzszPAykwqgUAdjuQBSwAAAA="/>
  </w:docVars>
  <w:rsids>
    <w:rsidRoot w:val="006358AA"/>
    <w:rsid w:val="00025904"/>
    <w:rsid w:val="00040A4F"/>
    <w:rsid w:val="000447C8"/>
    <w:rsid w:val="0004669A"/>
    <w:rsid w:val="0005041E"/>
    <w:rsid w:val="00055AEF"/>
    <w:rsid w:val="000744D8"/>
    <w:rsid w:val="000851E3"/>
    <w:rsid w:val="00095722"/>
    <w:rsid w:val="000969E2"/>
    <w:rsid w:val="000A305F"/>
    <w:rsid w:val="000B0E32"/>
    <w:rsid w:val="000B6BB8"/>
    <w:rsid w:val="000C32E1"/>
    <w:rsid w:val="000C48C0"/>
    <w:rsid w:val="000C7039"/>
    <w:rsid w:val="000D48C9"/>
    <w:rsid w:val="000E5D1E"/>
    <w:rsid w:val="000F2167"/>
    <w:rsid w:val="000F2BDD"/>
    <w:rsid w:val="0010056E"/>
    <w:rsid w:val="00105D3E"/>
    <w:rsid w:val="0012308D"/>
    <w:rsid w:val="001404D0"/>
    <w:rsid w:val="00141809"/>
    <w:rsid w:val="001441D8"/>
    <w:rsid w:val="00144DFC"/>
    <w:rsid w:val="0015188C"/>
    <w:rsid w:val="0016017D"/>
    <w:rsid w:val="00162BF2"/>
    <w:rsid w:val="00192E94"/>
    <w:rsid w:val="001947EE"/>
    <w:rsid w:val="001C58E7"/>
    <w:rsid w:val="001C79A5"/>
    <w:rsid w:val="001C7D34"/>
    <w:rsid w:val="001D12B1"/>
    <w:rsid w:val="001D5E89"/>
    <w:rsid w:val="001F1F8F"/>
    <w:rsid w:val="0021111A"/>
    <w:rsid w:val="002147D7"/>
    <w:rsid w:val="0023220C"/>
    <w:rsid w:val="00247BB9"/>
    <w:rsid w:val="00253C10"/>
    <w:rsid w:val="00257E31"/>
    <w:rsid w:val="002616F3"/>
    <w:rsid w:val="00262C9F"/>
    <w:rsid w:val="00266FBC"/>
    <w:rsid w:val="002B0BA5"/>
    <w:rsid w:val="002C19C2"/>
    <w:rsid w:val="002C46AB"/>
    <w:rsid w:val="002E7DC1"/>
    <w:rsid w:val="002F3A89"/>
    <w:rsid w:val="00311BD5"/>
    <w:rsid w:val="00312CDD"/>
    <w:rsid w:val="00322D0B"/>
    <w:rsid w:val="00354BDC"/>
    <w:rsid w:val="0037676B"/>
    <w:rsid w:val="00380D3C"/>
    <w:rsid w:val="00390F67"/>
    <w:rsid w:val="00394725"/>
    <w:rsid w:val="003A0377"/>
    <w:rsid w:val="003A03F5"/>
    <w:rsid w:val="003A162C"/>
    <w:rsid w:val="003A2432"/>
    <w:rsid w:val="003A2B9D"/>
    <w:rsid w:val="003B7008"/>
    <w:rsid w:val="003C5C36"/>
    <w:rsid w:val="003C78D7"/>
    <w:rsid w:val="003D37A3"/>
    <w:rsid w:val="003D52B7"/>
    <w:rsid w:val="00406F18"/>
    <w:rsid w:val="00424B5A"/>
    <w:rsid w:val="004270AA"/>
    <w:rsid w:val="00430184"/>
    <w:rsid w:val="00436B81"/>
    <w:rsid w:val="00455DC3"/>
    <w:rsid w:val="00482629"/>
    <w:rsid w:val="004879BB"/>
    <w:rsid w:val="00491F52"/>
    <w:rsid w:val="00492829"/>
    <w:rsid w:val="004A0D9E"/>
    <w:rsid w:val="004A39FC"/>
    <w:rsid w:val="004C1104"/>
    <w:rsid w:val="004C4549"/>
    <w:rsid w:val="004D0948"/>
    <w:rsid w:val="004D35EC"/>
    <w:rsid w:val="004E65BD"/>
    <w:rsid w:val="004F6E25"/>
    <w:rsid w:val="005038A7"/>
    <w:rsid w:val="0053492C"/>
    <w:rsid w:val="00536639"/>
    <w:rsid w:val="00540870"/>
    <w:rsid w:val="005441FC"/>
    <w:rsid w:val="00555BC8"/>
    <w:rsid w:val="00556342"/>
    <w:rsid w:val="005603A7"/>
    <w:rsid w:val="0056101C"/>
    <w:rsid w:val="0057673D"/>
    <w:rsid w:val="005823A4"/>
    <w:rsid w:val="00584E6F"/>
    <w:rsid w:val="00593DF3"/>
    <w:rsid w:val="0059421C"/>
    <w:rsid w:val="0059574D"/>
    <w:rsid w:val="005A41D5"/>
    <w:rsid w:val="005A717F"/>
    <w:rsid w:val="005C5191"/>
    <w:rsid w:val="005D081E"/>
    <w:rsid w:val="005E4D0E"/>
    <w:rsid w:val="005E7200"/>
    <w:rsid w:val="005F5949"/>
    <w:rsid w:val="00602706"/>
    <w:rsid w:val="006102DD"/>
    <w:rsid w:val="006107FE"/>
    <w:rsid w:val="00610CB1"/>
    <w:rsid w:val="006111B6"/>
    <w:rsid w:val="00611B33"/>
    <w:rsid w:val="006216B7"/>
    <w:rsid w:val="006219E0"/>
    <w:rsid w:val="006358AA"/>
    <w:rsid w:val="00645DBF"/>
    <w:rsid w:val="00647CE6"/>
    <w:rsid w:val="00650F8D"/>
    <w:rsid w:val="006547BF"/>
    <w:rsid w:val="00660635"/>
    <w:rsid w:val="00670067"/>
    <w:rsid w:val="00676445"/>
    <w:rsid w:val="00682D9A"/>
    <w:rsid w:val="006B2B0D"/>
    <w:rsid w:val="006B3EBB"/>
    <w:rsid w:val="006C7521"/>
    <w:rsid w:val="006D72C1"/>
    <w:rsid w:val="006D7AD6"/>
    <w:rsid w:val="006D7DAA"/>
    <w:rsid w:val="006E2CB3"/>
    <w:rsid w:val="006E2D21"/>
    <w:rsid w:val="006E4998"/>
    <w:rsid w:val="0070099D"/>
    <w:rsid w:val="0075435E"/>
    <w:rsid w:val="00786A78"/>
    <w:rsid w:val="007922B5"/>
    <w:rsid w:val="00794832"/>
    <w:rsid w:val="00796090"/>
    <w:rsid w:val="00797F96"/>
    <w:rsid w:val="007A622D"/>
    <w:rsid w:val="007B0307"/>
    <w:rsid w:val="007C34FC"/>
    <w:rsid w:val="007C3AD3"/>
    <w:rsid w:val="007D7166"/>
    <w:rsid w:val="007D722E"/>
    <w:rsid w:val="007E07F2"/>
    <w:rsid w:val="007F372D"/>
    <w:rsid w:val="008009B8"/>
    <w:rsid w:val="00803177"/>
    <w:rsid w:val="00804E0C"/>
    <w:rsid w:val="008074B8"/>
    <w:rsid w:val="00810E6E"/>
    <w:rsid w:val="00817211"/>
    <w:rsid w:val="00821A65"/>
    <w:rsid w:val="008275D5"/>
    <w:rsid w:val="008669E4"/>
    <w:rsid w:val="00870D2E"/>
    <w:rsid w:val="00873226"/>
    <w:rsid w:val="0087793D"/>
    <w:rsid w:val="00890250"/>
    <w:rsid w:val="008C0BC5"/>
    <w:rsid w:val="008D4BFD"/>
    <w:rsid w:val="008E71A0"/>
    <w:rsid w:val="008E7B38"/>
    <w:rsid w:val="00902074"/>
    <w:rsid w:val="00910711"/>
    <w:rsid w:val="00921860"/>
    <w:rsid w:val="00937309"/>
    <w:rsid w:val="0094227F"/>
    <w:rsid w:val="009500D8"/>
    <w:rsid w:val="009568E1"/>
    <w:rsid w:val="009579C5"/>
    <w:rsid w:val="009642D9"/>
    <w:rsid w:val="009662E6"/>
    <w:rsid w:val="009713A1"/>
    <w:rsid w:val="009768CB"/>
    <w:rsid w:val="00980F45"/>
    <w:rsid w:val="0098279E"/>
    <w:rsid w:val="0099653B"/>
    <w:rsid w:val="009A2722"/>
    <w:rsid w:val="009B5526"/>
    <w:rsid w:val="009B735A"/>
    <w:rsid w:val="009C27E4"/>
    <w:rsid w:val="009C2BD0"/>
    <w:rsid w:val="009C5C36"/>
    <w:rsid w:val="009C5D88"/>
    <w:rsid w:val="009C6B8C"/>
    <w:rsid w:val="009D0268"/>
    <w:rsid w:val="009D36FA"/>
    <w:rsid w:val="009D6C8E"/>
    <w:rsid w:val="009F0714"/>
    <w:rsid w:val="009F16CA"/>
    <w:rsid w:val="00A0507C"/>
    <w:rsid w:val="00A05334"/>
    <w:rsid w:val="00A05BCB"/>
    <w:rsid w:val="00A07B95"/>
    <w:rsid w:val="00A10F91"/>
    <w:rsid w:val="00A15686"/>
    <w:rsid w:val="00A229E8"/>
    <w:rsid w:val="00A40B76"/>
    <w:rsid w:val="00A613BD"/>
    <w:rsid w:val="00A623F3"/>
    <w:rsid w:val="00A6445B"/>
    <w:rsid w:val="00A66553"/>
    <w:rsid w:val="00A7261E"/>
    <w:rsid w:val="00A75BD8"/>
    <w:rsid w:val="00A77F97"/>
    <w:rsid w:val="00A81B0E"/>
    <w:rsid w:val="00AB2E97"/>
    <w:rsid w:val="00AC5143"/>
    <w:rsid w:val="00AD57B6"/>
    <w:rsid w:val="00B02A61"/>
    <w:rsid w:val="00B476C6"/>
    <w:rsid w:val="00B5339D"/>
    <w:rsid w:val="00B65C27"/>
    <w:rsid w:val="00B83B41"/>
    <w:rsid w:val="00BB64C2"/>
    <w:rsid w:val="00BB7D17"/>
    <w:rsid w:val="00BD0640"/>
    <w:rsid w:val="00BD11DA"/>
    <w:rsid w:val="00BD2ED4"/>
    <w:rsid w:val="00BE1418"/>
    <w:rsid w:val="00BE3A15"/>
    <w:rsid w:val="00BE7FDF"/>
    <w:rsid w:val="00BF4C6A"/>
    <w:rsid w:val="00BF55FF"/>
    <w:rsid w:val="00C010C8"/>
    <w:rsid w:val="00C06CA1"/>
    <w:rsid w:val="00C34295"/>
    <w:rsid w:val="00C35C82"/>
    <w:rsid w:val="00C40377"/>
    <w:rsid w:val="00C41A38"/>
    <w:rsid w:val="00C668D7"/>
    <w:rsid w:val="00C716B6"/>
    <w:rsid w:val="00C77A9F"/>
    <w:rsid w:val="00C84BC7"/>
    <w:rsid w:val="00C86ABC"/>
    <w:rsid w:val="00C87866"/>
    <w:rsid w:val="00C95794"/>
    <w:rsid w:val="00CB593A"/>
    <w:rsid w:val="00CC7486"/>
    <w:rsid w:val="00CD2B44"/>
    <w:rsid w:val="00CE0C30"/>
    <w:rsid w:val="00D214BE"/>
    <w:rsid w:val="00D508B5"/>
    <w:rsid w:val="00D50BB6"/>
    <w:rsid w:val="00D510C6"/>
    <w:rsid w:val="00D515F4"/>
    <w:rsid w:val="00D63C79"/>
    <w:rsid w:val="00D81127"/>
    <w:rsid w:val="00D95159"/>
    <w:rsid w:val="00DB65FE"/>
    <w:rsid w:val="00DD2D80"/>
    <w:rsid w:val="00DD4A68"/>
    <w:rsid w:val="00DE0E9A"/>
    <w:rsid w:val="00DE3373"/>
    <w:rsid w:val="00DF2973"/>
    <w:rsid w:val="00E06104"/>
    <w:rsid w:val="00E30014"/>
    <w:rsid w:val="00E316F6"/>
    <w:rsid w:val="00E32BA8"/>
    <w:rsid w:val="00E465E9"/>
    <w:rsid w:val="00E57C16"/>
    <w:rsid w:val="00E752BA"/>
    <w:rsid w:val="00E7570F"/>
    <w:rsid w:val="00E80E03"/>
    <w:rsid w:val="00E90332"/>
    <w:rsid w:val="00EA0B10"/>
    <w:rsid w:val="00EA0BC0"/>
    <w:rsid w:val="00EB72A5"/>
    <w:rsid w:val="00EE5D2E"/>
    <w:rsid w:val="00F11A3C"/>
    <w:rsid w:val="00F11B94"/>
    <w:rsid w:val="00F16B6F"/>
    <w:rsid w:val="00F23D0A"/>
    <w:rsid w:val="00F26B76"/>
    <w:rsid w:val="00F27EA8"/>
    <w:rsid w:val="00F5356F"/>
    <w:rsid w:val="00F55DE9"/>
    <w:rsid w:val="00F611E2"/>
    <w:rsid w:val="00F72BC4"/>
    <w:rsid w:val="00F7414B"/>
    <w:rsid w:val="00FA1036"/>
    <w:rsid w:val="00FA4D61"/>
    <w:rsid w:val="00FB0912"/>
    <w:rsid w:val="00FB0A60"/>
    <w:rsid w:val="00FB1893"/>
    <w:rsid w:val="00FB3CA5"/>
    <w:rsid w:val="00FD07F3"/>
    <w:rsid w:val="00FD6D30"/>
    <w:rsid w:val="00FE1252"/>
    <w:rsid w:val="00FE2C4A"/>
    <w:rsid w:val="00FE33F7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2CDD5B"/>
  <w15:docId w15:val="{454B9E17-E001-4520-AD43-3C45E3266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A9506-3F22-4B44-9FA9-104453C74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3</Pages>
  <Words>1472</Words>
  <Characters>8397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9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Patiwat Somasri</cp:lastModifiedBy>
  <cp:revision>2</cp:revision>
  <cp:lastPrinted>2017-10-24T02:38:00Z</cp:lastPrinted>
  <dcterms:created xsi:type="dcterms:W3CDTF">2020-11-09T16:24:00Z</dcterms:created>
  <dcterms:modified xsi:type="dcterms:W3CDTF">2020-11-09T16:24:00Z</dcterms:modified>
</cp:coreProperties>
</file>